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07B489" w14:textId="04B23C6A" w:rsidR="00F21CE6" w:rsidRPr="007B03CE" w:rsidRDefault="003C7813" w:rsidP="005B2D49">
      <w:pPr>
        <w:pStyle w:val="H2"/>
        <w:widowControl w:val="0"/>
        <w:spacing w:after="0"/>
        <w:jc w:val="center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bCs/>
          <w:sz w:val="24"/>
          <w:szCs w:val="24"/>
          <w:lang w:val="es-US"/>
        </w:rPr>
        <w:t xml:space="preserve">Encuesta enfocada sobre la sección de recursos en español </w:t>
      </w:r>
      <w:r w:rsidR="006F154B" w:rsidRPr="007B03CE">
        <w:rPr>
          <w:rFonts w:ascii="Arial" w:eastAsia="Arial" w:hAnsi="Arial" w:cs="Arial"/>
          <w:bCs/>
          <w:sz w:val="24"/>
          <w:szCs w:val="24"/>
          <w:lang w:val="es-US"/>
        </w:rPr>
        <w:br/>
      </w:r>
      <w:r w:rsidR="006F154B" w:rsidRPr="007B03CE">
        <w:rPr>
          <w:rFonts w:ascii="Arial" w:eastAsia="Arial" w:hAnsi="Arial" w:cs="Arial"/>
          <w:bCs/>
          <w:sz w:val="20"/>
          <w:szCs w:val="20"/>
          <w:lang w:val="es-US"/>
        </w:rPr>
        <w:t>(Resources In Spanish Section Targeted Survey)</w:t>
      </w:r>
    </w:p>
    <w:p w14:paraId="7CA5AC48" w14:textId="77777777" w:rsidR="00F21CE6" w:rsidRPr="007B03CE" w:rsidRDefault="00F21CE6" w:rsidP="005B2D49">
      <w:pPr>
        <w:widowControl w:val="0"/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</w:p>
    <w:p w14:paraId="5BB93669" w14:textId="2326DC7F" w:rsidR="001B0BDC" w:rsidRPr="007B03CE" w:rsidRDefault="003C7813" w:rsidP="005B2D49">
      <w:pPr>
        <w:widowControl w:val="0"/>
        <w:spacing w:line="240" w:lineRule="auto"/>
        <w:rPr>
          <w:rFonts w:ascii="Helvetica" w:eastAsia="Helvetica" w:hAnsi="Helvetica" w:cs="Helvetica"/>
          <w:color w:val="32363A"/>
          <w:sz w:val="17"/>
          <w:szCs w:val="17"/>
          <w:lang w:val="es-US"/>
        </w:rPr>
      </w:pPr>
      <w:r w:rsidRPr="007B03CE">
        <w:rPr>
          <w:rFonts w:ascii="Helvetica" w:eastAsia="Helvetica" w:hAnsi="Helvetica" w:cs="Helvetica"/>
          <w:color w:val="32363A"/>
          <w:sz w:val="17"/>
          <w:szCs w:val="17"/>
          <w:shd w:val="clear" w:color="auto" w:fill="FFFFFF"/>
          <w:lang w:val="es-US"/>
        </w:rPr>
        <w:t xml:space="preserve">PAPERWORK REDUCTION ACT OF 1995 (Pub. L. 104-13) [LEY DE REDUCCIÓN DE PAPELEO DE 1995] El propósito de esta recopilación de información es recopilar comentarios sobre productos y servicios de desarrollo de capacidades para satisfacer mejor las necesidades de los profesionales del bienestar de menores. La carga estimada asociada con esta recopilación de </w:t>
      </w:r>
      <w:r w:rsidR="007B03CE" w:rsidRPr="007B03CE">
        <w:rPr>
          <w:rFonts w:ascii="Helvetica" w:eastAsia="Helvetica" w:hAnsi="Helvetica" w:cs="Helvetica"/>
          <w:color w:val="32363A"/>
          <w:sz w:val="17"/>
          <w:szCs w:val="17"/>
          <w:shd w:val="clear" w:color="auto" w:fill="FFFFFF"/>
          <w:lang w:val="es-US"/>
        </w:rPr>
        <w:t>información</w:t>
      </w:r>
      <w:r w:rsidRPr="007B03CE">
        <w:rPr>
          <w:rFonts w:ascii="Helvetica" w:eastAsia="Helvetica" w:hAnsi="Helvetica" w:cs="Helvetica"/>
          <w:color w:val="32363A"/>
          <w:sz w:val="17"/>
          <w:szCs w:val="17"/>
          <w:shd w:val="clear" w:color="auto" w:fill="FFFFFF"/>
          <w:lang w:val="es-US"/>
        </w:rPr>
        <w:t xml:space="preserve"> se estima en un promedio de cinco minutos por encuestado, incluido el tiempo para revisar las instrucciones, recopilar y mantener los datos necesarios y revisar la recopilación de información. Esta es una recopilación voluntaria de información. Una agencia no puede llevar a cabo o patrocinar, y una persona no está obligada a responder</w:t>
      </w:r>
      <w:r w:rsidR="00183E0A" w:rsidRPr="007B03CE">
        <w:rPr>
          <w:rFonts w:ascii="Helvetica" w:eastAsia="Helvetica" w:hAnsi="Helvetica" w:cs="Helvetica"/>
          <w:color w:val="32363A"/>
          <w:sz w:val="17"/>
          <w:szCs w:val="17"/>
          <w:shd w:val="clear" w:color="auto" w:fill="FFFFFF"/>
          <w:lang w:val="es-US"/>
        </w:rPr>
        <w:t xml:space="preserve"> a</w:t>
      </w:r>
      <w:r w:rsidRPr="007B03CE">
        <w:rPr>
          <w:rFonts w:ascii="Helvetica" w:eastAsia="Helvetica" w:hAnsi="Helvetica" w:cs="Helvetica"/>
          <w:color w:val="32363A"/>
          <w:sz w:val="17"/>
          <w:szCs w:val="17"/>
          <w:shd w:val="clear" w:color="auto" w:fill="FFFFFF"/>
          <w:lang w:val="es-US"/>
        </w:rPr>
        <w:t xml:space="preserve">, una recopilación de información sujeta a los requisitos de la Ley de Reducción de Papeleo de 1995, a menos que muestre un número de control de la </w:t>
      </w:r>
      <w:r w:rsidR="003D182F" w:rsidRPr="007B03CE">
        <w:rPr>
          <w:rFonts w:ascii="Helvetica" w:eastAsia="Helvetica" w:hAnsi="Helvetica" w:cs="Helvetica"/>
          <w:color w:val="32363A"/>
          <w:sz w:val="17"/>
          <w:szCs w:val="17"/>
          <w:shd w:val="clear" w:color="auto" w:fill="FFFFFF"/>
          <w:lang w:val="es-US"/>
        </w:rPr>
        <w:t xml:space="preserve">Oficina de Administración y Presupuesto (OMB, sigla en inglés) </w:t>
      </w:r>
      <w:r w:rsidRPr="007B03CE">
        <w:rPr>
          <w:rFonts w:ascii="Helvetica" w:eastAsia="Helvetica" w:hAnsi="Helvetica" w:cs="Helvetica"/>
          <w:color w:val="32363A"/>
          <w:sz w:val="17"/>
          <w:szCs w:val="17"/>
          <w:shd w:val="clear" w:color="auto" w:fill="FFFFFF"/>
          <w:lang w:val="es-US"/>
        </w:rPr>
        <w:t xml:space="preserve">actualmente </w:t>
      </w:r>
      <w:r w:rsidR="005F537F" w:rsidRPr="007B03CE">
        <w:rPr>
          <w:rFonts w:ascii="Helvetica" w:eastAsia="Helvetica" w:hAnsi="Helvetica" w:cs="Helvetica"/>
          <w:color w:val="32363A"/>
          <w:sz w:val="17"/>
          <w:szCs w:val="17"/>
          <w:shd w:val="clear" w:color="auto" w:fill="FFFFFF"/>
          <w:lang w:val="es-US"/>
        </w:rPr>
        <w:t>en vigor</w:t>
      </w:r>
      <w:r w:rsidRPr="007B03CE">
        <w:rPr>
          <w:rFonts w:ascii="Helvetica" w:eastAsia="Helvetica" w:hAnsi="Helvetica" w:cs="Helvetica"/>
          <w:color w:val="32363A"/>
          <w:sz w:val="17"/>
          <w:szCs w:val="17"/>
          <w:shd w:val="clear" w:color="auto" w:fill="FFFFFF"/>
          <w:lang w:val="es-US"/>
        </w:rPr>
        <w:t>. El número de control para este proyecto es 0970-0401. El número de control expira el 30 de junio de 2024. Si tiene algún comentario sobre esta recopilación de información, comuníquese con Lyscha Marcynyszyn, Child Welfare Information Gateway, por correo electrónico a</w:t>
      </w:r>
      <w:hyperlink r:id="rId10" w:history="1">
        <w:r w:rsidR="00D63E08" w:rsidRPr="007B03CE">
          <w:rPr>
            <w:rStyle w:val="Hyperlink"/>
            <w:rFonts w:ascii="Helvetica" w:eastAsia="Helvetica" w:hAnsi="Helvetica" w:cs="Helvetica"/>
            <w:sz w:val="17"/>
            <w:szCs w:val="17"/>
            <w:u w:val="none"/>
            <w:shd w:val="clear" w:color="auto" w:fill="FFFFFF"/>
            <w:lang w:val="es-US"/>
          </w:rPr>
          <w:t xml:space="preserve"> </w:t>
        </w:r>
        <w:r w:rsidR="00D63E08" w:rsidRPr="007B03CE">
          <w:rPr>
            <w:rStyle w:val="Hyperlink"/>
            <w:rFonts w:ascii="Helvetica" w:eastAsia="Helvetica" w:hAnsi="Helvetica" w:cs="Helvetica"/>
            <w:sz w:val="17"/>
            <w:szCs w:val="17"/>
            <w:shd w:val="clear" w:color="auto" w:fill="FFFFFF"/>
            <w:lang w:val="es-US"/>
          </w:rPr>
          <w:t>Lyscha.Marcynyszyn@icf.com</w:t>
        </w:r>
      </w:hyperlink>
      <w:r w:rsidRPr="007B03CE">
        <w:rPr>
          <w:rFonts w:ascii="Helvetica" w:eastAsia="Helvetica" w:hAnsi="Helvetica" w:cs="Helvetica"/>
          <w:color w:val="32363A"/>
          <w:sz w:val="17"/>
          <w:szCs w:val="17"/>
          <w:shd w:val="clear" w:color="auto" w:fill="FFFFFF"/>
          <w:lang w:val="es-US"/>
        </w:rPr>
        <w:t>.</w:t>
      </w:r>
    </w:p>
    <w:p w14:paraId="3F88CA5F" w14:textId="00FA70AE" w:rsidR="001B0BDC" w:rsidRPr="007B03CE" w:rsidRDefault="001B0BDC" w:rsidP="005B2D49">
      <w:pPr>
        <w:widowControl w:val="0"/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</w:p>
    <w:p w14:paraId="22C1726B" w14:textId="366977A1" w:rsidR="00971D6E" w:rsidRDefault="003C7813" w:rsidP="005B2D49">
      <w:pPr>
        <w:widowControl w:val="0"/>
        <w:spacing w:line="240" w:lineRule="auto"/>
        <w:rPr>
          <w:rFonts w:ascii="Arial" w:eastAsia="Arial" w:hAnsi="Arial" w:cs="Arial"/>
          <w:color w:val="00B050"/>
          <w:sz w:val="20"/>
          <w:szCs w:val="20"/>
          <w:lang w:val="es-US"/>
        </w:rPr>
      </w:pPr>
      <w:r w:rsidRPr="007B03CE">
        <w:rPr>
          <w:rFonts w:ascii="Arial" w:eastAsia="Arial" w:hAnsi="Arial" w:cs="Arial"/>
          <w:color w:val="00B050"/>
          <w:sz w:val="20"/>
          <w:szCs w:val="20"/>
          <w:lang w:val="es-US"/>
        </w:rPr>
        <w:t>[Placeholder for PWRA Statement in Spanish]</w:t>
      </w:r>
    </w:p>
    <w:p w14:paraId="071F2DB0" w14:textId="77777777" w:rsidR="003C7813" w:rsidRPr="007B03CE" w:rsidRDefault="003C7813" w:rsidP="005B2D49">
      <w:pPr>
        <w:widowControl w:val="0"/>
        <w:spacing w:line="240" w:lineRule="auto"/>
        <w:rPr>
          <w:rFonts w:asciiTheme="majorHAnsi" w:hAnsiTheme="majorHAnsi" w:cstheme="majorHAnsi"/>
          <w:color w:val="00B050"/>
          <w:sz w:val="20"/>
          <w:szCs w:val="20"/>
          <w:lang w:val="es-US"/>
        </w:rPr>
      </w:pPr>
    </w:p>
    <w:p w14:paraId="63FD24CB" w14:textId="77777777" w:rsidR="00971D6E" w:rsidRPr="007B03CE" w:rsidRDefault="00971D6E" w:rsidP="005B2D49">
      <w:pPr>
        <w:widowControl w:val="0"/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</w:p>
    <w:p w14:paraId="019A8DB8" w14:textId="12135562" w:rsidR="00F21CE6" w:rsidRPr="007B03CE" w:rsidRDefault="003C7813" w:rsidP="00971D6E">
      <w:pPr>
        <w:widowControl w:val="0"/>
        <w:spacing w:line="240" w:lineRule="auto"/>
        <w:contextualSpacing/>
        <w:rPr>
          <w:rFonts w:ascii="Arial" w:eastAsia="Arial" w:hAnsi="Arial" w:cs="Arial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¿Qué tal lo estamos haciendo? Por favor, </w:t>
      </w:r>
      <w:r w:rsidR="00967087" w:rsidRPr="007B03CE">
        <w:rPr>
          <w:rFonts w:ascii="Arial" w:eastAsia="Arial" w:hAnsi="Arial" w:cs="Arial"/>
          <w:sz w:val="20"/>
          <w:szCs w:val="20"/>
          <w:lang w:val="es-US"/>
        </w:rPr>
        <w:t>tome</w:t>
      </w: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 5 minutos </w:t>
      </w:r>
      <w:r w:rsidR="00967087" w:rsidRPr="007B03CE">
        <w:rPr>
          <w:rFonts w:ascii="Arial" w:eastAsia="Arial" w:hAnsi="Arial" w:cs="Arial"/>
          <w:sz w:val="20"/>
          <w:szCs w:val="20"/>
          <w:lang w:val="es-US"/>
        </w:rPr>
        <w:t>par</w:t>
      </w:r>
      <w:r w:rsidRPr="007B03CE">
        <w:rPr>
          <w:rFonts w:ascii="Arial" w:eastAsia="Arial" w:hAnsi="Arial" w:cs="Arial"/>
          <w:sz w:val="20"/>
          <w:szCs w:val="20"/>
          <w:lang w:val="es-US"/>
        </w:rPr>
        <w:t>a responder las preguntas a continuación. Su aporte ayudará a Child Welfare Information Gateway a satisfacer mejor sus necesidades. Su participación en esta encuesta es voluntaria y sus respuestas se compartirán de forma anónima y conjunta con el personal de Child Welfare Information Gateway y la Oficina para los Niños (Children's Bureau) para mejorar la prestación de servicios. Puede salir de la encuesta en cualquier momento. </w:t>
      </w:r>
      <w:r w:rsidR="00A365B9" w:rsidRPr="007B03CE">
        <w:rPr>
          <w:rFonts w:ascii="Arial" w:eastAsia="Arial" w:hAnsi="Arial" w:cs="Arial"/>
          <w:sz w:val="20"/>
          <w:szCs w:val="20"/>
          <w:lang w:val="es-US"/>
        </w:rPr>
        <w:t>Por favor t</w:t>
      </w: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enga en cuenta que las preguntas con un * requieren una respuesta. No hay riesgos previsibles ni beneficios directos de participar en esta encuesta. Proceder con la encuesta es una indicación de su consentimiento. Si tiene alguna pregunta o necesita ayuda de accesibilidad con esta encuesta, comuníquese con el personal de Child Welfare Information Gateway por correo electrónico </w:t>
      </w:r>
      <w:r w:rsidR="006A479B" w:rsidRPr="007B03CE">
        <w:rPr>
          <w:rFonts w:ascii="Arial" w:eastAsia="Arial" w:hAnsi="Arial" w:cs="Arial"/>
          <w:sz w:val="20"/>
          <w:szCs w:val="20"/>
          <w:lang w:val="es-US"/>
        </w:rPr>
        <w:t>a</w:t>
      </w: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 </w:t>
      </w:r>
      <w:hyperlink r:id="rId11" w:history="1">
        <w:r w:rsidR="006A479B" w:rsidRPr="007B03CE">
          <w:rPr>
            <w:rStyle w:val="Hyperlink"/>
            <w:rFonts w:ascii="Arial" w:eastAsia="Arial" w:hAnsi="Arial" w:cs="Arial"/>
            <w:sz w:val="20"/>
            <w:szCs w:val="20"/>
            <w:lang w:val="es-US"/>
          </w:rPr>
          <w:t>info@childwelfare.gov</w:t>
        </w:r>
      </w:hyperlink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 o por teléfono al</w:t>
      </w:r>
      <w:hyperlink r:id="rId12" w:history="1">
        <w:r w:rsidR="00C8604D" w:rsidRPr="007B03CE">
          <w:rPr>
            <w:rFonts w:ascii="Arial" w:eastAsia="Arial" w:hAnsi="Arial" w:cs="Arial"/>
            <w:sz w:val="20"/>
            <w:szCs w:val="20"/>
            <w:lang w:val="es-US"/>
          </w:rPr>
          <w:t xml:space="preserve"> </w:t>
        </w:r>
        <w:r w:rsidRPr="007B03CE">
          <w:rPr>
            <w:rFonts w:ascii="Arial" w:eastAsia="Arial" w:hAnsi="Arial" w:cs="Arial"/>
            <w:color w:val="007AC0"/>
            <w:sz w:val="20"/>
            <w:szCs w:val="20"/>
            <w:u w:val="single"/>
            <w:lang w:val="es-US"/>
          </w:rPr>
          <w:t>800.394.3366</w:t>
        </w:r>
      </w:hyperlink>
      <w:r w:rsidRPr="007B03CE">
        <w:rPr>
          <w:rFonts w:ascii="Arial" w:eastAsia="Arial" w:hAnsi="Arial" w:cs="Arial"/>
          <w:sz w:val="20"/>
          <w:szCs w:val="20"/>
          <w:lang w:val="es-US"/>
        </w:rPr>
        <w:t>. Gracias por ayudarnos a ayudarl</w:t>
      </w:r>
      <w:r w:rsidR="00CF0700" w:rsidRPr="007B03CE">
        <w:rPr>
          <w:rFonts w:ascii="Arial" w:eastAsia="Arial" w:hAnsi="Arial" w:cs="Arial"/>
          <w:sz w:val="20"/>
          <w:szCs w:val="20"/>
          <w:lang w:val="es-US"/>
        </w:rPr>
        <w:t>e</w:t>
      </w:r>
      <w:r w:rsidRPr="007B03CE">
        <w:rPr>
          <w:rFonts w:ascii="Arial" w:eastAsia="Arial" w:hAnsi="Arial" w:cs="Arial"/>
          <w:sz w:val="20"/>
          <w:szCs w:val="20"/>
          <w:lang w:val="es-US"/>
        </w:rPr>
        <w:t>.</w:t>
      </w:r>
    </w:p>
    <w:p w14:paraId="7A31D3C0" w14:textId="64956010" w:rsidR="00971D6E" w:rsidRPr="007B03CE" w:rsidRDefault="00971D6E" w:rsidP="00971D6E">
      <w:pPr>
        <w:widowControl w:val="0"/>
        <w:spacing w:line="240" w:lineRule="auto"/>
        <w:contextualSpacing/>
        <w:rPr>
          <w:rFonts w:asciiTheme="majorHAnsi" w:hAnsiTheme="majorHAnsi" w:cstheme="majorHAnsi"/>
          <w:sz w:val="20"/>
          <w:szCs w:val="20"/>
          <w:lang w:val="es-US"/>
        </w:rPr>
      </w:pPr>
    </w:p>
    <w:p w14:paraId="519334A1" w14:textId="3EA48F27" w:rsidR="00971D6E" w:rsidRDefault="003C7813" w:rsidP="00971D6E">
      <w:pPr>
        <w:widowControl w:val="0"/>
        <w:spacing w:line="240" w:lineRule="auto"/>
        <w:contextualSpacing/>
        <w:rPr>
          <w:rFonts w:ascii="Arial" w:eastAsia="Arial" w:hAnsi="Arial" w:cs="Arial"/>
          <w:color w:val="00B050"/>
          <w:sz w:val="20"/>
          <w:szCs w:val="20"/>
          <w:lang w:val="es-US"/>
        </w:rPr>
      </w:pPr>
      <w:r w:rsidRPr="007B03CE">
        <w:rPr>
          <w:rFonts w:ascii="Arial" w:eastAsia="Arial" w:hAnsi="Arial" w:cs="Arial"/>
          <w:color w:val="00B050"/>
          <w:sz w:val="20"/>
          <w:szCs w:val="20"/>
          <w:lang w:val="es-US"/>
        </w:rPr>
        <w:t>[Placeholder for introduction paragraph in Spanish]</w:t>
      </w:r>
    </w:p>
    <w:p w14:paraId="4A14ACF3" w14:textId="77777777" w:rsidR="001F5B3F" w:rsidRPr="007B03CE" w:rsidRDefault="001F5B3F" w:rsidP="00971D6E">
      <w:pPr>
        <w:widowControl w:val="0"/>
        <w:spacing w:line="240" w:lineRule="auto"/>
        <w:contextualSpacing/>
        <w:rPr>
          <w:rFonts w:asciiTheme="majorHAnsi" w:hAnsiTheme="majorHAnsi" w:cstheme="majorHAnsi"/>
          <w:color w:val="00B050"/>
          <w:sz w:val="20"/>
          <w:szCs w:val="20"/>
          <w:lang w:val="es-US"/>
        </w:rPr>
      </w:pPr>
    </w:p>
    <w:p w14:paraId="6E8DFA4F" w14:textId="1ED1BBED" w:rsidR="00F21CE6" w:rsidRPr="007B03CE" w:rsidRDefault="00F21CE6" w:rsidP="00971D6E">
      <w:pPr>
        <w:widowControl w:val="0"/>
        <w:spacing w:line="240" w:lineRule="auto"/>
        <w:contextualSpacing/>
        <w:rPr>
          <w:rFonts w:asciiTheme="majorHAnsi" w:hAnsiTheme="majorHAnsi" w:cstheme="majorHAnsi"/>
          <w:sz w:val="20"/>
          <w:szCs w:val="20"/>
          <w:lang w:val="es-US"/>
        </w:rPr>
      </w:pPr>
    </w:p>
    <w:p w14:paraId="6F233329" w14:textId="01132C41" w:rsidR="007C0941" w:rsidRPr="007B03CE" w:rsidRDefault="003C7813" w:rsidP="00971D6E">
      <w:pPr>
        <w:widowControl w:val="0"/>
        <w:spacing w:line="240" w:lineRule="auto"/>
        <w:contextualSpacing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1. Antes de comenzar la encuesta, por favor indique el idioma en el que desea proceder. </w:t>
      </w:r>
      <w:r w:rsidRPr="007B03CE">
        <w:rPr>
          <w:rFonts w:ascii="Arial" w:eastAsia="Arial" w:hAnsi="Arial" w:cs="Arial"/>
          <w:color w:val="00B050"/>
          <w:sz w:val="20"/>
          <w:szCs w:val="20"/>
          <w:lang w:val="es-US"/>
        </w:rPr>
        <w:t>[Placeholder for Q1 in Spanish]</w:t>
      </w:r>
    </w:p>
    <w:p w14:paraId="5E50EF7A" w14:textId="4353D316" w:rsidR="007C0941" w:rsidRPr="007B03CE" w:rsidRDefault="003C7813" w:rsidP="00971D6E">
      <w:pPr>
        <w:pStyle w:val="ListParagraph"/>
        <w:widowControl w:val="0"/>
        <w:numPr>
          <w:ilvl w:val="0"/>
          <w:numId w:val="4"/>
        </w:numPr>
        <w:contextualSpacing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Inglés </w:t>
      </w:r>
      <w:r w:rsidR="0098461B" w:rsidRPr="007B03CE">
        <w:rPr>
          <w:rFonts w:asciiTheme="majorHAnsi" w:hAnsiTheme="majorHAnsi" w:cstheme="majorHAnsi"/>
          <w:color w:val="FF0000"/>
          <w:sz w:val="20"/>
          <w:szCs w:val="20"/>
          <w:lang w:val="es-US"/>
        </w:rPr>
        <w:t>(Proceed to English version of the survey)</w:t>
      </w:r>
    </w:p>
    <w:p w14:paraId="620001BF" w14:textId="441BC1E3" w:rsidR="007C0941" w:rsidRPr="007B03CE" w:rsidRDefault="0098461B" w:rsidP="00971D6E">
      <w:pPr>
        <w:pStyle w:val="ListParagraph"/>
        <w:widowControl w:val="0"/>
        <w:numPr>
          <w:ilvl w:val="0"/>
          <w:numId w:val="4"/>
        </w:numPr>
        <w:contextualSpacing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Español </w:t>
      </w:r>
      <w:r w:rsidR="003C7813"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>(</w:t>
      </w:r>
      <w:r w:rsidRPr="007B03CE">
        <w:rPr>
          <w:rFonts w:asciiTheme="majorHAnsi" w:hAnsiTheme="majorHAnsi" w:cstheme="majorHAnsi"/>
          <w:color w:val="FF0000"/>
          <w:sz w:val="20"/>
          <w:szCs w:val="20"/>
          <w:lang w:val="es-US"/>
        </w:rPr>
        <w:t>Proceed to Spanish version of the survey)</w:t>
      </w:r>
    </w:p>
    <w:p w14:paraId="10CADB14" w14:textId="77777777" w:rsidR="007C0941" w:rsidRPr="007B03CE" w:rsidRDefault="007C0941" w:rsidP="00971D6E">
      <w:pPr>
        <w:widowControl w:val="0"/>
        <w:spacing w:line="240" w:lineRule="auto"/>
        <w:contextualSpacing/>
        <w:rPr>
          <w:rFonts w:asciiTheme="majorHAnsi" w:hAnsiTheme="majorHAnsi" w:cstheme="majorHAnsi"/>
          <w:sz w:val="20"/>
          <w:szCs w:val="20"/>
          <w:lang w:val="es-US"/>
        </w:rPr>
      </w:pPr>
    </w:p>
    <w:p w14:paraId="5521C640" w14:textId="1A34DEF7" w:rsidR="00583441" w:rsidRPr="007B03CE" w:rsidRDefault="003C7813" w:rsidP="00971D6E">
      <w:pPr>
        <w:widowControl w:val="0"/>
        <w:spacing w:line="240" w:lineRule="auto"/>
        <w:contextualSpacing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2. Seleccione las opciones que mejor describan cómo pretende utilizar la información que buscó hoy.</w:t>
      </w:r>
    </w:p>
    <w:p w14:paraId="51E98DF2" w14:textId="6580075E" w:rsidR="0033216E" w:rsidRPr="007B03CE" w:rsidRDefault="003C7813" w:rsidP="00971D6E">
      <w:pPr>
        <w:pStyle w:val="ListParagraph"/>
        <w:widowControl w:val="0"/>
        <w:numPr>
          <w:ilvl w:val="0"/>
          <w:numId w:val="4"/>
        </w:numPr>
        <w:spacing w:before="0"/>
        <w:contextualSpacing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Recursos o información en español para mi propio desarrollo profesional</w:t>
      </w:r>
    </w:p>
    <w:p w14:paraId="7BA78613" w14:textId="40A7600E" w:rsidR="00A77055" w:rsidRPr="007B03CE" w:rsidRDefault="003C7813" w:rsidP="00971D6E">
      <w:pPr>
        <w:pStyle w:val="ListParagraph"/>
        <w:widowControl w:val="0"/>
        <w:numPr>
          <w:ilvl w:val="0"/>
          <w:numId w:val="4"/>
        </w:numPr>
        <w:spacing w:before="0"/>
        <w:contextualSpacing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Recursos o información en español para compartir con familias o clientes</w:t>
      </w:r>
    </w:p>
    <w:p w14:paraId="0A34A48D" w14:textId="4B4811BE" w:rsidR="006D3E2D" w:rsidRPr="007B03CE" w:rsidRDefault="003C7813" w:rsidP="00971D6E">
      <w:pPr>
        <w:pStyle w:val="ListParagraph"/>
        <w:widowControl w:val="0"/>
        <w:numPr>
          <w:ilvl w:val="0"/>
          <w:numId w:val="4"/>
        </w:numPr>
        <w:spacing w:before="0"/>
        <w:contextualSpacing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Recursos o información en español para encontrar ayuda para una situación personal</w:t>
      </w:r>
    </w:p>
    <w:p w14:paraId="701CCD01" w14:textId="2BE5C0B4" w:rsidR="00983C8D" w:rsidRPr="007B03CE" w:rsidRDefault="003C7813" w:rsidP="00971D6E">
      <w:pPr>
        <w:pStyle w:val="ListParagraph"/>
        <w:widowControl w:val="0"/>
        <w:numPr>
          <w:ilvl w:val="0"/>
          <w:numId w:val="4"/>
        </w:numPr>
        <w:spacing w:before="0"/>
        <w:contextualSpacing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Otro (Por favor describa en el cuadro de texto a continuación)</w:t>
      </w:r>
      <w:r w:rsidR="001973F1" w:rsidRPr="007B03CE">
        <w:rPr>
          <w:rFonts w:ascii="Arial" w:eastAsia="Arial" w:hAnsi="Arial" w:cs="Arial"/>
          <w:sz w:val="20"/>
          <w:szCs w:val="20"/>
          <w:lang w:val="es-US"/>
        </w:rPr>
        <w:t>.</w:t>
      </w:r>
      <w:r w:rsidR="007031A2" w:rsidRPr="007B03CE">
        <w:rPr>
          <w:rFonts w:ascii="Arial" w:eastAsia="Arial" w:hAnsi="Arial" w:cs="Arial"/>
          <w:sz w:val="20"/>
          <w:szCs w:val="20"/>
          <w:lang w:val="es-US"/>
        </w:rPr>
        <w:t xml:space="preserve"> </w:t>
      </w:r>
      <w:r w:rsidRPr="007B03CE">
        <w:rPr>
          <w:rFonts w:ascii="Arial" w:eastAsia="Arial" w:hAnsi="Arial" w:cs="Arial"/>
          <w:sz w:val="20"/>
          <w:szCs w:val="20"/>
          <w:lang w:val="es-US"/>
        </w:rPr>
        <w:t>_______________________________________</w:t>
      </w:r>
    </w:p>
    <w:p w14:paraId="482B6177" w14:textId="77777777" w:rsidR="00583441" w:rsidRPr="007B03CE" w:rsidRDefault="00583441" w:rsidP="00971D6E">
      <w:pPr>
        <w:widowControl w:val="0"/>
        <w:spacing w:line="240" w:lineRule="auto"/>
        <w:contextualSpacing/>
        <w:rPr>
          <w:rFonts w:asciiTheme="majorHAnsi" w:hAnsiTheme="majorHAnsi" w:cstheme="majorHAnsi"/>
          <w:sz w:val="20"/>
          <w:szCs w:val="20"/>
          <w:lang w:val="es-US"/>
        </w:rPr>
      </w:pPr>
    </w:p>
    <w:p w14:paraId="57C88D4A" w14:textId="1619C9EA" w:rsidR="00F21CE6" w:rsidRPr="007B03CE" w:rsidRDefault="003C7813" w:rsidP="007C0941">
      <w:pPr>
        <w:widowControl w:val="0"/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3. Seleccione el tema de información en el que estaba </w:t>
      </w:r>
      <w:r w:rsidRPr="007B03CE">
        <w:rPr>
          <w:rFonts w:ascii="Arial" w:eastAsia="Arial" w:hAnsi="Arial" w:cs="Arial"/>
          <w:sz w:val="20"/>
          <w:szCs w:val="20"/>
          <w:u w:val="single"/>
          <w:lang w:val="es-US"/>
        </w:rPr>
        <w:t>principalmente</w:t>
      </w: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 interesado hoy. </w:t>
      </w:r>
      <w:r w:rsidR="00564A22" w:rsidRPr="007B03CE">
        <w:rPr>
          <w:rFonts w:asciiTheme="majorHAnsi" w:hAnsiTheme="majorHAnsi" w:cstheme="majorHAnsi"/>
          <w:sz w:val="20"/>
          <w:szCs w:val="20"/>
          <w:lang w:val="es-US"/>
        </w:rPr>
        <w:t xml:space="preserve">* </w:t>
      </w: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Esta es una pregunta </w:t>
      </w:r>
      <w:r w:rsidR="00276EC3" w:rsidRPr="007B03CE">
        <w:rPr>
          <w:rFonts w:ascii="Arial" w:eastAsia="Arial" w:hAnsi="Arial" w:cs="Arial"/>
          <w:sz w:val="20"/>
          <w:szCs w:val="20"/>
          <w:lang w:val="es-US"/>
        </w:rPr>
        <w:t>requerida.</w:t>
      </w:r>
    </w:p>
    <w:p w14:paraId="43E1375C" w14:textId="0248F4EC" w:rsidR="00F21CE6" w:rsidRPr="007B03CE" w:rsidRDefault="003C7813" w:rsidP="007C0941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Reportar abuso o negligencia de menores o encontrar ayuda con una situación personal</w:t>
      </w:r>
    </w:p>
    <w:p w14:paraId="32159858" w14:textId="155A2AEB" w:rsidR="00F21CE6" w:rsidRPr="007B03CE" w:rsidRDefault="003C7813" w:rsidP="007C0941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Encontrar publicaciones sobre temas de bienestar de menores en español</w:t>
      </w:r>
    </w:p>
    <w:p w14:paraId="40FD6A8F" w14:textId="1DA7CA07" w:rsidR="00F21CE6" w:rsidRPr="007B03CE" w:rsidRDefault="003C7813" w:rsidP="007C0941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Otro (Por favor describa en el cuadro de texto a continuación)</w:t>
      </w:r>
      <w:r w:rsidR="00A32F4C" w:rsidRPr="007B03CE">
        <w:rPr>
          <w:rFonts w:ascii="Arial" w:eastAsia="Arial" w:hAnsi="Arial" w:cs="Arial"/>
          <w:sz w:val="20"/>
          <w:szCs w:val="20"/>
          <w:lang w:val="es-US"/>
        </w:rPr>
        <w:t>.</w:t>
      </w: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 _____________________________</w:t>
      </w:r>
      <w:r w:rsidR="004D275C"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>(Skip to Q4)</w:t>
      </w:r>
    </w:p>
    <w:p w14:paraId="54EDCBCF" w14:textId="77777777" w:rsidR="00F21CE6" w:rsidRPr="007B03CE" w:rsidRDefault="00F21CE6" w:rsidP="007C0941">
      <w:pPr>
        <w:widowControl w:val="0"/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</w:p>
    <w:p w14:paraId="5FD3927A" w14:textId="1B1287CA" w:rsidR="00F21CE6" w:rsidRPr="007B03CE" w:rsidRDefault="003C7813" w:rsidP="007C0941">
      <w:pPr>
        <w:widowControl w:val="0"/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3a. Seleccione la opción que mejor describa lo que esperaba encontrar en Child Welfare Information Gateway relacionado con el tema que seleccionó en la pregunta 3.</w:t>
      </w:r>
    </w:p>
    <w:p w14:paraId="18C37333" w14:textId="2DAB17FE" w:rsidR="005D284D" w:rsidRPr="007B03CE" w:rsidRDefault="003C7813" w:rsidP="007C0941">
      <w:pPr>
        <w:pStyle w:val="ListParagraph"/>
        <w:widowControl w:val="0"/>
        <w:numPr>
          <w:ilvl w:val="0"/>
          <w:numId w:val="5"/>
        </w:numPr>
        <w:spacing w:line="240" w:lineRule="auto"/>
        <w:rPr>
          <w:rFonts w:asciiTheme="majorHAnsi" w:hAnsiTheme="majorHAnsi" w:cstheme="majorBidi"/>
          <w:color w:val="FF0000"/>
          <w:sz w:val="20"/>
          <w:szCs w:val="20"/>
          <w:lang w:val="es-US"/>
        </w:rPr>
      </w:pPr>
      <w:r w:rsidRPr="007B03CE">
        <w:rPr>
          <w:rFonts w:ascii="Arial" w:eastAsia="Arial" w:hAnsi="Arial" w:cs="Times New Roman"/>
          <w:color w:val="FF0000"/>
          <w:sz w:val="20"/>
          <w:szCs w:val="20"/>
          <w:lang w:val="es-US"/>
        </w:rPr>
        <w:t xml:space="preserve">Respondents who selected </w:t>
      </w:r>
      <w:r w:rsidRPr="007B03CE">
        <w:rPr>
          <w:rFonts w:ascii="Arial" w:eastAsia="Arial" w:hAnsi="Arial" w:cs="Times New Roman"/>
          <w:i/>
          <w:iCs/>
          <w:color w:val="FF0000"/>
          <w:sz w:val="20"/>
          <w:szCs w:val="20"/>
          <w:lang w:val="es-US"/>
        </w:rPr>
        <w:t>Reportar abuso o negligencia de menores o encontrar ayuda con una situación personal</w:t>
      </w:r>
    </w:p>
    <w:p w14:paraId="60A2A36F" w14:textId="19DF4166" w:rsidR="211E3EC2" w:rsidRPr="007B03CE" w:rsidRDefault="003C7813" w:rsidP="007C0941">
      <w:pPr>
        <w:pStyle w:val="ListParagraph"/>
        <w:widowControl w:val="0"/>
        <w:numPr>
          <w:ilvl w:val="1"/>
          <w:numId w:val="5"/>
        </w:numPr>
        <w:spacing w:line="240" w:lineRule="auto"/>
        <w:rPr>
          <w:lang w:val="es-US"/>
        </w:rPr>
      </w:pPr>
      <w:r w:rsidRPr="007B03CE">
        <w:rPr>
          <w:rFonts w:ascii="Arial" w:eastAsia="Arial" w:hAnsi="Arial" w:cs="Times New Roman"/>
          <w:sz w:val="20"/>
          <w:szCs w:val="20"/>
          <w:lang w:val="es-US"/>
        </w:rPr>
        <w:t>Líneas nacionales y Estatales de denuncia de abuso de menores</w:t>
      </w:r>
    </w:p>
    <w:p w14:paraId="16081A55" w14:textId="24DCA05A" w:rsidR="211E3EC2" w:rsidRPr="007B03CE" w:rsidRDefault="003C7813" w:rsidP="007C0941">
      <w:pPr>
        <w:pStyle w:val="ListParagraph"/>
        <w:numPr>
          <w:ilvl w:val="1"/>
          <w:numId w:val="5"/>
        </w:numPr>
        <w:spacing w:line="240" w:lineRule="auto"/>
        <w:rPr>
          <w:sz w:val="20"/>
          <w:szCs w:val="20"/>
          <w:lang w:val="es-US"/>
        </w:rPr>
      </w:pPr>
      <w:r w:rsidRPr="007B03CE">
        <w:rPr>
          <w:rFonts w:ascii="Arial" w:eastAsia="Arial" w:hAnsi="Arial" w:cs="Times New Roman"/>
          <w:sz w:val="20"/>
          <w:szCs w:val="20"/>
          <w:lang w:val="es-US"/>
        </w:rPr>
        <w:t xml:space="preserve">Recursos para ayudar a resolver una situación personal </w:t>
      </w:r>
    </w:p>
    <w:p w14:paraId="52DEF192" w14:textId="63D14C1C" w:rsidR="00355A53" w:rsidRPr="007B03CE" w:rsidRDefault="003C7813" w:rsidP="007C0941">
      <w:pPr>
        <w:pStyle w:val="ListParagraph"/>
        <w:numPr>
          <w:ilvl w:val="1"/>
          <w:numId w:val="5"/>
        </w:numPr>
        <w:spacing w:line="240" w:lineRule="auto"/>
        <w:rPr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Otro (Por favor describa en el cuadro de texto a continuación)</w:t>
      </w:r>
      <w:r w:rsidR="00251BB1" w:rsidRPr="007B03CE">
        <w:rPr>
          <w:rFonts w:ascii="Arial" w:eastAsia="Arial" w:hAnsi="Arial" w:cs="Arial"/>
          <w:sz w:val="20"/>
          <w:szCs w:val="20"/>
          <w:lang w:val="es-US"/>
        </w:rPr>
        <w:t>.</w:t>
      </w:r>
      <w:r w:rsidRPr="007B03CE">
        <w:rPr>
          <w:rFonts w:ascii="Arial" w:eastAsia="Arial" w:hAnsi="Arial" w:cs="Arial"/>
          <w:sz w:val="20"/>
          <w:szCs w:val="20"/>
          <w:lang w:val="es-US"/>
        </w:rPr>
        <w:t>_______________________________</w:t>
      </w:r>
    </w:p>
    <w:p w14:paraId="517E37CD" w14:textId="6DEBD28D" w:rsidR="00B62441" w:rsidRPr="007B03CE" w:rsidRDefault="00251BB1" w:rsidP="007C0941">
      <w:pPr>
        <w:pStyle w:val="ListParagraph"/>
        <w:widowControl w:val="0"/>
        <w:numPr>
          <w:ilvl w:val="0"/>
          <w:numId w:val="5"/>
        </w:numPr>
        <w:spacing w:line="240" w:lineRule="auto"/>
        <w:rPr>
          <w:rFonts w:asciiTheme="majorHAnsi" w:hAnsiTheme="majorHAnsi" w:cstheme="majorHAnsi"/>
          <w:color w:val="FF0000"/>
          <w:sz w:val="20"/>
          <w:szCs w:val="20"/>
          <w:lang w:val="es-US"/>
        </w:rPr>
      </w:pPr>
      <w:r w:rsidRPr="007B03CE">
        <w:rPr>
          <w:rFonts w:ascii="Arial" w:eastAsia="Arial" w:hAnsi="Arial" w:cs="Times New Roman"/>
          <w:color w:val="FF0000"/>
          <w:sz w:val="20"/>
          <w:szCs w:val="20"/>
          <w:lang w:val="es-US"/>
        </w:rPr>
        <w:t xml:space="preserve">Respondents who selected </w:t>
      </w:r>
      <w:r w:rsidR="003C7813" w:rsidRPr="007B03CE">
        <w:rPr>
          <w:rFonts w:ascii="Arial" w:eastAsia="Arial" w:hAnsi="Arial" w:cs="Arial"/>
          <w:i/>
          <w:iCs/>
          <w:color w:val="FF0000"/>
          <w:sz w:val="20"/>
          <w:szCs w:val="20"/>
          <w:lang w:val="es-US"/>
        </w:rPr>
        <w:t>Encontrar publicaciones sobre temas de bienestar de menores en español</w:t>
      </w:r>
    </w:p>
    <w:p w14:paraId="21651EAF" w14:textId="1CF65E54" w:rsidR="00B62441" w:rsidRPr="007B03CE" w:rsidRDefault="003C7813" w:rsidP="007C0941">
      <w:pPr>
        <w:pStyle w:val="ListParagraph"/>
        <w:widowControl w:val="0"/>
        <w:numPr>
          <w:ilvl w:val="1"/>
          <w:numId w:val="5"/>
        </w:numPr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Publicaciones temáticas en español para profesionales y familias</w:t>
      </w:r>
    </w:p>
    <w:p w14:paraId="3895489E" w14:textId="4A9D9262" w:rsidR="0051373E" w:rsidRPr="007B03CE" w:rsidRDefault="003C7813" w:rsidP="005B2D49">
      <w:pPr>
        <w:pStyle w:val="ListParagraph"/>
        <w:widowControl w:val="0"/>
        <w:numPr>
          <w:ilvl w:val="1"/>
          <w:numId w:val="5"/>
        </w:numPr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Un glosario de términos de bienestar de menores para apoyar las comunicaciones con niños, jóvenes, familias y comunidades de habla hispana</w:t>
      </w:r>
    </w:p>
    <w:p w14:paraId="3475C186" w14:textId="3F7F3435" w:rsidR="00355A53" w:rsidRPr="007B03CE" w:rsidRDefault="003C7813" w:rsidP="005B2D49">
      <w:pPr>
        <w:pStyle w:val="ListParagraph"/>
        <w:widowControl w:val="0"/>
        <w:numPr>
          <w:ilvl w:val="1"/>
          <w:numId w:val="5"/>
        </w:numPr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Otro (Por favor describa en el cuadro de texto a continuación)</w:t>
      </w:r>
      <w:r w:rsidR="00224243" w:rsidRPr="007B03CE">
        <w:rPr>
          <w:rFonts w:ascii="Arial" w:eastAsia="Arial" w:hAnsi="Arial" w:cs="Arial"/>
          <w:sz w:val="20"/>
          <w:szCs w:val="20"/>
          <w:lang w:val="es-US"/>
        </w:rPr>
        <w:t>.</w:t>
      </w:r>
      <w:r w:rsidRPr="007B03CE">
        <w:rPr>
          <w:rFonts w:ascii="Arial" w:eastAsia="Arial" w:hAnsi="Arial" w:cs="Arial"/>
          <w:sz w:val="20"/>
          <w:szCs w:val="20"/>
          <w:lang w:val="es-US"/>
        </w:rPr>
        <w:t>______________________________</w:t>
      </w:r>
    </w:p>
    <w:p w14:paraId="60A478EE" w14:textId="77777777" w:rsidR="000F33AF" w:rsidRPr="007B03CE" w:rsidRDefault="000F33AF" w:rsidP="005B2D49">
      <w:pPr>
        <w:widowControl w:val="0"/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</w:p>
    <w:p w14:paraId="0B11AF93" w14:textId="3DFEECF8" w:rsidR="00F21CE6" w:rsidRPr="007B03CE" w:rsidRDefault="003C7813" w:rsidP="007B1059">
      <w:pPr>
        <w:widowControl w:val="0"/>
        <w:spacing w:line="240" w:lineRule="auto"/>
        <w:ind w:left="18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4. Por favor proporcione más detalles (por ejemplo, contenido, tema de información, recurso, formato) sobre lo que estaba buscando hoy.</w:t>
      </w:r>
      <w:r w:rsidRPr="007B03CE">
        <w:rPr>
          <w:rFonts w:asciiTheme="majorHAnsi" w:hAnsiTheme="majorHAnsi" w:cstheme="majorHAnsi"/>
          <w:sz w:val="20"/>
          <w:szCs w:val="20"/>
          <w:lang w:val="es-US"/>
        </w:rPr>
        <w:t>__________________________________________________________</w:t>
      </w:r>
    </w:p>
    <w:p w14:paraId="54307A5E" w14:textId="77777777" w:rsidR="00F21CE6" w:rsidRPr="007B03CE" w:rsidRDefault="00F21CE6" w:rsidP="005B2D49">
      <w:pPr>
        <w:widowControl w:val="0"/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</w:p>
    <w:p w14:paraId="62D33D95" w14:textId="6FFCE9F5" w:rsidR="00F21CE6" w:rsidRPr="007B03CE" w:rsidRDefault="003C7813" w:rsidP="005B2D49">
      <w:pPr>
        <w:widowControl w:val="0"/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lastRenderedPageBreak/>
        <w:t>5. ¿Ha encontrado lo que buscaba en Information Gateway?</w:t>
      </w:r>
    </w:p>
    <w:p w14:paraId="5CEE55B1" w14:textId="77777777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Sí </w:t>
      </w:r>
    </w:p>
    <w:p w14:paraId="3E5A5BF7" w14:textId="77777777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No  </w:t>
      </w:r>
    </w:p>
    <w:p w14:paraId="2B86E574" w14:textId="77777777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Todavía estoy buscando </w:t>
      </w:r>
    </w:p>
    <w:p w14:paraId="33A62757" w14:textId="77777777" w:rsidR="00F21CE6" w:rsidRPr="007B03CE" w:rsidRDefault="00F21CE6" w:rsidP="005B2D49">
      <w:pPr>
        <w:widowControl w:val="0"/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</w:p>
    <w:p w14:paraId="08400395" w14:textId="063B43E5" w:rsidR="00F21CE6" w:rsidRPr="007B03CE" w:rsidRDefault="003C7813" w:rsidP="005B2D49">
      <w:pPr>
        <w:widowControl w:val="0"/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6. En una escala de 1 (deficiente) a 5 (excelente), por favor califique los siguientes elementos con respecto a su experiencia en Information Gateway.  </w:t>
      </w:r>
    </w:p>
    <w:tbl>
      <w:tblPr>
        <w:tblStyle w:val="QQuestion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7E0" w:firstRow="1" w:lastRow="1" w:firstColumn="1" w:lastColumn="1" w:noHBand="1" w:noVBand="1"/>
      </w:tblPr>
      <w:tblGrid>
        <w:gridCol w:w="2592"/>
        <w:gridCol w:w="1368"/>
        <w:gridCol w:w="1368"/>
        <w:gridCol w:w="1368"/>
        <w:gridCol w:w="1368"/>
        <w:gridCol w:w="1368"/>
        <w:gridCol w:w="1368"/>
      </w:tblGrid>
      <w:tr w:rsidR="00DE6631" w:rsidRPr="007B03CE" w14:paraId="6C73266C" w14:textId="77777777" w:rsidTr="00DE66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2" w:type="dxa"/>
          </w:tcPr>
          <w:p w14:paraId="1AD62FD7" w14:textId="77777777" w:rsidR="00F21CE6" w:rsidRPr="007B03CE" w:rsidRDefault="00F21CE6" w:rsidP="005B2D49">
            <w:pPr>
              <w:widowControl w:val="0"/>
              <w:jc w:val="left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  <w:tc>
          <w:tcPr>
            <w:tcW w:w="8208" w:type="dxa"/>
            <w:gridSpan w:val="6"/>
          </w:tcPr>
          <w:p w14:paraId="25F6143D" w14:textId="561A52CE" w:rsidR="00F21CE6" w:rsidRPr="007B03CE" w:rsidRDefault="00380301" w:rsidP="005B2D49">
            <w:pPr>
              <w:widowContro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  <w:r w:rsidRPr="007B03CE">
              <w:rPr>
                <w:rFonts w:ascii="Arial" w:eastAsia="Arial" w:hAnsi="Arial" w:cs="Arial"/>
                <w:sz w:val="20"/>
                <w:szCs w:val="20"/>
                <w:lang w:val="es-US"/>
              </w:rPr>
              <w:t>Calificación</w:t>
            </w:r>
          </w:p>
        </w:tc>
      </w:tr>
      <w:tr w:rsidR="00DE6631" w:rsidRPr="007B03CE" w14:paraId="44D67122" w14:textId="77777777" w:rsidTr="00DE66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2" w:type="dxa"/>
          </w:tcPr>
          <w:p w14:paraId="1895FB44" w14:textId="77777777" w:rsidR="00F21CE6" w:rsidRPr="007B03CE" w:rsidRDefault="00F21CE6" w:rsidP="005B2D49">
            <w:pPr>
              <w:widowControl w:val="0"/>
              <w:jc w:val="left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  <w:tc>
          <w:tcPr>
            <w:tcW w:w="1368" w:type="dxa"/>
          </w:tcPr>
          <w:p w14:paraId="4CD52742" w14:textId="402F1DCF" w:rsidR="00F21CE6" w:rsidRPr="007B03CE" w:rsidRDefault="003C7813" w:rsidP="005B2D49">
            <w:pPr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  <w:r w:rsidRPr="007B03CE">
              <w:rPr>
                <w:rFonts w:ascii="Arial" w:eastAsia="Arial" w:hAnsi="Arial" w:cs="Arial"/>
                <w:sz w:val="20"/>
                <w:szCs w:val="20"/>
                <w:lang w:val="es-US"/>
              </w:rPr>
              <w:t>1 (</w:t>
            </w:r>
            <w:r w:rsidR="00A8452F" w:rsidRPr="007B03CE">
              <w:rPr>
                <w:rFonts w:ascii="Arial" w:eastAsia="Arial" w:hAnsi="Arial" w:cs="Arial"/>
                <w:sz w:val="20"/>
                <w:szCs w:val="20"/>
                <w:lang w:val="es-US"/>
              </w:rPr>
              <w:t>D</w:t>
            </w:r>
            <w:r w:rsidRPr="007B03CE">
              <w:rPr>
                <w:rFonts w:ascii="Arial" w:eastAsia="Arial" w:hAnsi="Arial" w:cs="Arial"/>
                <w:sz w:val="20"/>
                <w:szCs w:val="20"/>
                <w:lang w:val="es-US"/>
              </w:rPr>
              <w:t>eficiente)</w:t>
            </w:r>
          </w:p>
        </w:tc>
        <w:tc>
          <w:tcPr>
            <w:tcW w:w="1368" w:type="dxa"/>
          </w:tcPr>
          <w:p w14:paraId="284FFABA" w14:textId="77777777" w:rsidR="00F21CE6" w:rsidRPr="007B03CE" w:rsidRDefault="003C7813" w:rsidP="005B2D49">
            <w:pPr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  <w:r w:rsidRPr="007B03CE">
              <w:rPr>
                <w:rFonts w:ascii="Arial" w:eastAsia="Arial" w:hAnsi="Arial" w:cs="Arial"/>
                <w:sz w:val="20"/>
                <w:szCs w:val="20"/>
                <w:lang w:val="es-US"/>
              </w:rPr>
              <w:t>2</w:t>
            </w:r>
          </w:p>
        </w:tc>
        <w:tc>
          <w:tcPr>
            <w:tcW w:w="1368" w:type="dxa"/>
          </w:tcPr>
          <w:p w14:paraId="1F526CB1" w14:textId="77777777" w:rsidR="00F21CE6" w:rsidRPr="007B03CE" w:rsidRDefault="003C7813" w:rsidP="005B2D49">
            <w:pPr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  <w:r w:rsidRPr="007B03CE">
              <w:rPr>
                <w:rFonts w:ascii="Arial" w:eastAsia="Arial" w:hAnsi="Arial" w:cs="Arial"/>
                <w:sz w:val="20"/>
                <w:szCs w:val="20"/>
                <w:lang w:val="es-US"/>
              </w:rPr>
              <w:t>3</w:t>
            </w:r>
          </w:p>
        </w:tc>
        <w:tc>
          <w:tcPr>
            <w:tcW w:w="1368" w:type="dxa"/>
          </w:tcPr>
          <w:p w14:paraId="382081D7" w14:textId="77777777" w:rsidR="00F21CE6" w:rsidRPr="007B03CE" w:rsidRDefault="003C7813" w:rsidP="005B2D49">
            <w:pPr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  <w:r w:rsidRPr="007B03CE">
              <w:rPr>
                <w:rFonts w:ascii="Arial" w:eastAsia="Arial" w:hAnsi="Arial" w:cs="Arial"/>
                <w:sz w:val="20"/>
                <w:szCs w:val="20"/>
                <w:lang w:val="es-US"/>
              </w:rPr>
              <w:t>4</w:t>
            </w:r>
          </w:p>
        </w:tc>
        <w:tc>
          <w:tcPr>
            <w:tcW w:w="1368" w:type="dxa"/>
          </w:tcPr>
          <w:p w14:paraId="5221F024" w14:textId="4DE0D4E8" w:rsidR="00F21CE6" w:rsidRPr="007B03CE" w:rsidRDefault="003C7813" w:rsidP="005B2D49">
            <w:pPr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  <w:r w:rsidRPr="007B03CE">
              <w:rPr>
                <w:rFonts w:ascii="Arial" w:eastAsia="Arial" w:hAnsi="Arial" w:cs="Arial"/>
                <w:sz w:val="20"/>
                <w:szCs w:val="20"/>
                <w:lang w:val="es-US"/>
              </w:rPr>
              <w:t>5 (</w:t>
            </w:r>
            <w:r w:rsidR="00A8452F" w:rsidRPr="007B03CE">
              <w:rPr>
                <w:rFonts w:ascii="Arial" w:eastAsia="Arial" w:hAnsi="Arial" w:cs="Arial"/>
                <w:sz w:val="20"/>
                <w:szCs w:val="20"/>
                <w:lang w:val="es-US"/>
              </w:rPr>
              <w:t>E</w:t>
            </w:r>
            <w:r w:rsidRPr="007B03CE">
              <w:rPr>
                <w:rFonts w:ascii="Arial" w:eastAsia="Arial" w:hAnsi="Arial" w:cs="Arial"/>
                <w:sz w:val="20"/>
                <w:szCs w:val="20"/>
                <w:lang w:val="es-US"/>
              </w:rPr>
              <w:t>xcelente)</w:t>
            </w:r>
          </w:p>
        </w:tc>
        <w:tc>
          <w:tcPr>
            <w:tcW w:w="1368" w:type="dxa"/>
          </w:tcPr>
          <w:p w14:paraId="7B068983" w14:textId="77777777" w:rsidR="00F21CE6" w:rsidRPr="007B03CE" w:rsidRDefault="003C7813" w:rsidP="005B2D49">
            <w:pPr>
              <w:widowContro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  <w:r w:rsidRPr="007B03CE">
              <w:rPr>
                <w:rFonts w:ascii="Arial" w:eastAsia="Arial" w:hAnsi="Arial" w:cs="Arial"/>
                <w:sz w:val="20"/>
                <w:szCs w:val="20"/>
                <w:lang w:val="es-US"/>
              </w:rPr>
              <w:t>No aplica</w:t>
            </w:r>
          </w:p>
        </w:tc>
      </w:tr>
      <w:tr w:rsidR="00DE6631" w:rsidRPr="007B03CE" w14:paraId="4C99C002" w14:textId="77777777" w:rsidTr="00DE66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2" w:type="dxa"/>
          </w:tcPr>
          <w:p w14:paraId="71BEF9A5" w14:textId="77777777" w:rsidR="00F21CE6" w:rsidRPr="007B03CE" w:rsidRDefault="003C7813" w:rsidP="005B2D49">
            <w:pPr>
              <w:widowControl w:val="0"/>
              <w:jc w:val="left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  <w:r w:rsidRPr="007B03CE">
              <w:rPr>
                <w:rFonts w:ascii="Arial" w:eastAsia="Arial" w:hAnsi="Arial" w:cs="Arial"/>
                <w:sz w:val="20"/>
                <w:szCs w:val="20"/>
                <w:lang w:val="es-US"/>
              </w:rPr>
              <w:t xml:space="preserve">Facilidad para encontrar información en el sitio </w:t>
            </w:r>
          </w:p>
        </w:tc>
        <w:tc>
          <w:tcPr>
            <w:tcW w:w="1368" w:type="dxa"/>
          </w:tcPr>
          <w:p w14:paraId="467C160B" w14:textId="77777777" w:rsidR="00F21CE6" w:rsidRPr="007B03CE" w:rsidRDefault="00F21CE6" w:rsidP="005B2D49">
            <w:pPr>
              <w:pStyle w:val="ListParagraph"/>
              <w:widowControl w:val="0"/>
              <w:numPr>
                <w:ilvl w:val="0"/>
                <w:numId w:val="4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  <w:tc>
          <w:tcPr>
            <w:tcW w:w="1368" w:type="dxa"/>
          </w:tcPr>
          <w:p w14:paraId="21667B71" w14:textId="77777777" w:rsidR="00F21CE6" w:rsidRPr="007B03CE" w:rsidRDefault="00F21CE6" w:rsidP="005B2D49">
            <w:pPr>
              <w:pStyle w:val="ListParagraph"/>
              <w:widowControl w:val="0"/>
              <w:numPr>
                <w:ilvl w:val="0"/>
                <w:numId w:val="4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  <w:tc>
          <w:tcPr>
            <w:tcW w:w="1368" w:type="dxa"/>
          </w:tcPr>
          <w:p w14:paraId="739A508D" w14:textId="77777777" w:rsidR="00F21CE6" w:rsidRPr="007B03CE" w:rsidRDefault="00F21CE6" w:rsidP="005B2D49">
            <w:pPr>
              <w:pStyle w:val="ListParagraph"/>
              <w:widowControl w:val="0"/>
              <w:numPr>
                <w:ilvl w:val="0"/>
                <w:numId w:val="4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  <w:tc>
          <w:tcPr>
            <w:tcW w:w="1368" w:type="dxa"/>
          </w:tcPr>
          <w:p w14:paraId="02111B66" w14:textId="77777777" w:rsidR="00F21CE6" w:rsidRPr="007B03CE" w:rsidRDefault="00F21CE6" w:rsidP="005B2D49">
            <w:pPr>
              <w:pStyle w:val="ListParagraph"/>
              <w:widowControl w:val="0"/>
              <w:numPr>
                <w:ilvl w:val="0"/>
                <w:numId w:val="4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  <w:tc>
          <w:tcPr>
            <w:tcW w:w="1368" w:type="dxa"/>
          </w:tcPr>
          <w:p w14:paraId="6554DA5D" w14:textId="77777777" w:rsidR="00F21CE6" w:rsidRPr="007B03CE" w:rsidRDefault="00F21CE6" w:rsidP="005B2D49">
            <w:pPr>
              <w:pStyle w:val="ListParagraph"/>
              <w:widowControl w:val="0"/>
              <w:numPr>
                <w:ilvl w:val="0"/>
                <w:numId w:val="4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  <w:tc>
          <w:tcPr>
            <w:tcW w:w="1368" w:type="dxa"/>
          </w:tcPr>
          <w:p w14:paraId="034A187A" w14:textId="77777777" w:rsidR="00F21CE6" w:rsidRPr="007B03CE" w:rsidRDefault="00F21CE6" w:rsidP="005B2D49">
            <w:pPr>
              <w:pStyle w:val="ListParagraph"/>
              <w:widowControl w:val="0"/>
              <w:numPr>
                <w:ilvl w:val="0"/>
                <w:numId w:val="4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</w:tr>
      <w:tr w:rsidR="00DE6631" w:rsidRPr="007B03CE" w14:paraId="4B6CAE7E" w14:textId="77777777" w:rsidTr="00DE66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2" w:type="dxa"/>
          </w:tcPr>
          <w:p w14:paraId="0A8015A6" w14:textId="64CE339A" w:rsidR="00F128D7" w:rsidRPr="007B03CE" w:rsidRDefault="003C7813" w:rsidP="005B2D49">
            <w:pPr>
              <w:widowControl w:val="0"/>
              <w:jc w:val="left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  <w:r w:rsidRPr="007B03CE">
              <w:rPr>
                <w:rFonts w:ascii="Arial" w:eastAsia="Arial" w:hAnsi="Arial" w:cs="Arial"/>
                <w:sz w:val="20"/>
                <w:szCs w:val="20"/>
                <w:lang w:val="es-US"/>
              </w:rPr>
              <w:t>Facilidad para compartir información y recursos del sitio</w:t>
            </w:r>
          </w:p>
        </w:tc>
        <w:tc>
          <w:tcPr>
            <w:tcW w:w="1368" w:type="dxa"/>
          </w:tcPr>
          <w:p w14:paraId="6ECB2A83" w14:textId="77777777" w:rsidR="00F128D7" w:rsidRPr="007B03CE" w:rsidRDefault="00F128D7" w:rsidP="005B2D49">
            <w:pPr>
              <w:pStyle w:val="ListParagraph"/>
              <w:widowControl w:val="0"/>
              <w:numPr>
                <w:ilvl w:val="0"/>
                <w:numId w:val="4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  <w:tc>
          <w:tcPr>
            <w:tcW w:w="1368" w:type="dxa"/>
          </w:tcPr>
          <w:p w14:paraId="032AE00D" w14:textId="77777777" w:rsidR="00F128D7" w:rsidRPr="007B03CE" w:rsidRDefault="00F128D7" w:rsidP="005B2D49">
            <w:pPr>
              <w:pStyle w:val="ListParagraph"/>
              <w:widowControl w:val="0"/>
              <w:numPr>
                <w:ilvl w:val="0"/>
                <w:numId w:val="4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  <w:tc>
          <w:tcPr>
            <w:tcW w:w="1368" w:type="dxa"/>
          </w:tcPr>
          <w:p w14:paraId="1EE1FAF6" w14:textId="77777777" w:rsidR="00F128D7" w:rsidRPr="007B03CE" w:rsidRDefault="00F128D7" w:rsidP="005B2D49">
            <w:pPr>
              <w:pStyle w:val="ListParagraph"/>
              <w:widowControl w:val="0"/>
              <w:numPr>
                <w:ilvl w:val="0"/>
                <w:numId w:val="4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  <w:tc>
          <w:tcPr>
            <w:tcW w:w="1368" w:type="dxa"/>
          </w:tcPr>
          <w:p w14:paraId="5E657799" w14:textId="77777777" w:rsidR="00F128D7" w:rsidRPr="007B03CE" w:rsidRDefault="00F128D7" w:rsidP="005B2D49">
            <w:pPr>
              <w:pStyle w:val="ListParagraph"/>
              <w:widowControl w:val="0"/>
              <w:numPr>
                <w:ilvl w:val="0"/>
                <w:numId w:val="4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  <w:tc>
          <w:tcPr>
            <w:tcW w:w="1368" w:type="dxa"/>
          </w:tcPr>
          <w:p w14:paraId="75AA1D51" w14:textId="77777777" w:rsidR="00F128D7" w:rsidRPr="007B03CE" w:rsidRDefault="00F128D7" w:rsidP="005B2D49">
            <w:pPr>
              <w:pStyle w:val="ListParagraph"/>
              <w:widowControl w:val="0"/>
              <w:numPr>
                <w:ilvl w:val="0"/>
                <w:numId w:val="4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  <w:tc>
          <w:tcPr>
            <w:tcW w:w="1368" w:type="dxa"/>
          </w:tcPr>
          <w:p w14:paraId="1A33AC7B" w14:textId="77777777" w:rsidR="00F128D7" w:rsidRPr="007B03CE" w:rsidRDefault="00F128D7" w:rsidP="005B2D49">
            <w:pPr>
              <w:pStyle w:val="ListParagraph"/>
              <w:widowControl w:val="0"/>
              <w:numPr>
                <w:ilvl w:val="0"/>
                <w:numId w:val="4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</w:tr>
      <w:tr w:rsidR="00DE6631" w:rsidRPr="007B03CE" w14:paraId="1D5DB830" w14:textId="77777777" w:rsidTr="00DE66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2" w:type="dxa"/>
          </w:tcPr>
          <w:p w14:paraId="4167F5B4" w14:textId="77777777" w:rsidR="00F21CE6" w:rsidRPr="007B03CE" w:rsidRDefault="003C7813" w:rsidP="005B2D49">
            <w:pPr>
              <w:widowControl w:val="0"/>
              <w:jc w:val="left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  <w:r w:rsidRPr="007B03CE">
              <w:rPr>
                <w:rFonts w:ascii="Arial" w:eastAsia="Arial" w:hAnsi="Arial" w:cs="Arial"/>
                <w:sz w:val="20"/>
                <w:szCs w:val="20"/>
                <w:lang w:val="es-US"/>
              </w:rPr>
              <w:t xml:space="preserve">El atractivo del diseño del sitio web </w:t>
            </w:r>
          </w:p>
        </w:tc>
        <w:tc>
          <w:tcPr>
            <w:tcW w:w="1368" w:type="dxa"/>
          </w:tcPr>
          <w:p w14:paraId="4C49D73A" w14:textId="77777777" w:rsidR="00F21CE6" w:rsidRPr="007B03CE" w:rsidRDefault="00F21CE6" w:rsidP="005B2D49">
            <w:pPr>
              <w:pStyle w:val="ListParagraph"/>
              <w:widowControl w:val="0"/>
              <w:numPr>
                <w:ilvl w:val="0"/>
                <w:numId w:val="4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  <w:tc>
          <w:tcPr>
            <w:tcW w:w="1368" w:type="dxa"/>
          </w:tcPr>
          <w:p w14:paraId="47D2A7EF" w14:textId="77777777" w:rsidR="00F21CE6" w:rsidRPr="007B03CE" w:rsidRDefault="00F21CE6" w:rsidP="005B2D49">
            <w:pPr>
              <w:pStyle w:val="ListParagraph"/>
              <w:widowControl w:val="0"/>
              <w:numPr>
                <w:ilvl w:val="0"/>
                <w:numId w:val="4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  <w:tc>
          <w:tcPr>
            <w:tcW w:w="1368" w:type="dxa"/>
          </w:tcPr>
          <w:p w14:paraId="778149D2" w14:textId="77777777" w:rsidR="00F21CE6" w:rsidRPr="007B03CE" w:rsidRDefault="00F21CE6" w:rsidP="005B2D49">
            <w:pPr>
              <w:pStyle w:val="ListParagraph"/>
              <w:widowControl w:val="0"/>
              <w:numPr>
                <w:ilvl w:val="0"/>
                <w:numId w:val="4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  <w:tc>
          <w:tcPr>
            <w:tcW w:w="1368" w:type="dxa"/>
          </w:tcPr>
          <w:p w14:paraId="35FA00DD" w14:textId="77777777" w:rsidR="00F21CE6" w:rsidRPr="007B03CE" w:rsidRDefault="00F21CE6" w:rsidP="005B2D49">
            <w:pPr>
              <w:pStyle w:val="ListParagraph"/>
              <w:widowControl w:val="0"/>
              <w:numPr>
                <w:ilvl w:val="0"/>
                <w:numId w:val="4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  <w:tc>
          <w:tcPr>
            <w:tcW w:w="1368" w:type="dxa"/>
          </w:tcPr>
          <w:p w14:paraId="52FFF6A0" w14:textId="77777777" w:rsidR="00F21CE6" w:rsidRPr="007B03CE" w:rsidRDefault="00F21CE6" w:rsidP="005B2D49">
            <w:pPr>
              <w:pStyle w:val="ListParagraph"/>
              <w:widowControl w:val="0"/>
              <w:numPr>
                <w:ilvl w:val="0"/>
                <w:numId w:val="4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  <w:tc>
          <w:tcPr>
            <w:tcW w:w="1368" w:type="dxa"/>
          </w:tcPr>
          <w:p w14:paraId="40A537E2" w14:textId="77777777" w:rsidR="00F21CE6" w:rsidRPr="007B03CE" w:rsidRDefault="00F21CE6" w:rsidP="005B2D49">
            <w:pPr>
              <w:pStyle w:val="ListParagraph"/>
              <w:widowControl w:val="0"/>
              <w:numPr>
                <w:ilvl w:val="0"/>
                <w:numId w:val="4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</w:tr>
      <w:tr w:rsidR="00DE6631" w:rsidRPr="007B03CE" w14:paraId="10680A73" w14:textId="77777777" w:rsidTr="00DE66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2" w:type="dxa"/>
          </w:tcPr>
          <w:p w14:paraId="2F6FD02C" w14:textId="77777777" w:rsidR="00F21CE6" w:rsidRPr="007B03CE" w:rsidRDefault="003C7813" w:rsidP="005B2D49">
            <w:pPr>
              <w:widowControl w:val="0"/>
              <w:jc w:val="left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  <w:r w:rsidRPr="007B03CE">
              <w:rPr>
                <w:rFonts w:ascii="Arial" w:eastAsia="Arial" w:hAnsi="Arial" w:cs="Arial"/>
                <w:sz w:val="20"/>
                <w:szCs w:val="20"/>
                <w:lang w:val="es-US"/>
              </w:rPr>
              <w:t xml:space="preserve">Contenido que coincide con mis necesidades </w:t>
            </w:r>
          </w:p>
        </w:tc>
        <w:tc>
          <w:tcPr>
            <w:tcW w:w="1368" w:type="dxa"/>
          </w:tcPr>
          <w:p w14:paraId="6F91ED71" w14:textId="77777777" w:rsidR="00F21CE6" w:rsidRPr="007B03CE" w:rsidRDefault="00F21CE6" w:rsidP="005B2D49">
            <w:pPr>
              <w:pStyle w:val="ListParagraph"/>
              <w:widowControl w:val="0"/>
              <w:numPr>
                <w:ilvl w:val="0"/>
                <w:numId w:val="4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  <w:tc>
          <w:tcPr>
            <w:tcW w:w="1368" w:type="dxa"/>
          </w:tcPr>
          <w:p w14:paraId="4C4EF080" w14:textId="77777777" w:rsidR="00F21CE6" w:rsidRPr="007B03CE" w:rsidRDefault="00F21CE6" w:rsidP="005B2D49">
            <w:pPr>
              <w:pStyle w:val="ListParagraph"/>
              <w:widowControl w:val="0"/>
              <w:numPr>
                <w:ilvl w:val="0"/>
                <w:numId w:val="4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  <w:tc>
          <w:tcPr>
            <w:tcW w:w="1368" w:type="dxa"/>
          </w:tcPr>
          <w:p w14:paraId="0B6D406F" w14:textId="77777777" w:rsidR="00F21CE6" w:rsidRPr="007B03CE" w:rsidRDefault="00F21CE6" w:rsidP="005B2D49">
            <w:pPr>
              <w:pStyle w:val="ListParagraph"/>
              <w:widowControl w:val="0"/>
              <w:numPr>
                <w:ilvl w:val="0"/>
                <w:numId w:val="4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  <w:tc>
          <w:tcPr>
            <w:tcW w:w="1368" w:type="dxa"/>
          </w:tcPr>
          <w:p w14:paraId="794DA54F" w14:textId="77777777" w:rsidR="00F21CE6" w:rsidRPr="007B03CE" w:rsidRDefault="00F21CE6" w:rsidP="005B2D49">
            <w:pPr>
              <w:pStyle w:val="ListParagraph"/>
              <w:widowControl w:val="0"/>
              <w:numPr>
                <w:ilvl w:val="0"/>
                <w:numId w:val="4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  <w:tc>
          <w:tcPr>
            <w:tcW w:w="1368" w:type="dxa"/>
          </w:tcPr>
          <w:p w14:paraId="32CBB060" w14:textId="77777777" w:rsidR="00F21CE6" w:rsidRPr="007B03CE" w:rsidRDefault="00F21CE6" w:rsidP="005B2D49">
            <w:pPr>
              <w:pStyle w:val="ListParagraph"/>
              <w:widowControl w:val="0"/>
              <w:numPr>
                <w:ilvl w:val="0"/>
                <w:numId w:val="4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  <w:tc>
          <w:tcPr>
            <w:tcW w:w="1368" w:type="dxa"/>
          </w:tcPr>
          <w:p w14:paraId="4B3A2346" w14:textId="77777777" w:rsidR="00F21CE6" w:rsidRPr="007B03CE" w:rsidRDefault="00F21CE6" w:rsidP="005B2D49">
            <w:pPr>
              <w:pStyle w:val="ListParagraph"/>
              <w:widowControl w:val="0"/>
              <w:numPr>
                <w:ilvl w:val="0"/>
                <w:numId w:val="4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</w:tr>
      <w:tr w:rsidR="00DE6631" w:rsidRPr="007B03CE" w14:paraId="51704857" w14:textId="77777777" w:rsidTr="00DE66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2" w:type="dxa"/>
          </w:tcPr>
          <w:p w14:paraId="0265A557" w14:textId="77777777" w:rsidR="00F21CE6" w:rsidRPr="007B03CE" w:rsidRDefault="003C7813" w:rsidP="005B2D49">
            <w:pPr>
              <w:widowControl w:val="0"/>
              <w:jc w:val="left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  <w:r w:rsidRPr="007B03CE">
              <w:rPr>
                <w:rFonts w:ascii="Arial" w:eastAsia="Arial" w:hAnsi="Arial" w:cs="Arial"/>
                <w:sz w:val="20"/>
                <w:szCs w:val="20"/>
                <w:lang w:val="es-US"/>
              </w:rPr>
              <w:t xml:space="preserve">Relevancia del contenido para su trabajo o necesidades de información </w:t>
            </w:r>
          </w:p>
        </w:tc>
        <w:tc>
          <w:tcPr>
            <w:tcW w:w="1368" w:type="dxa"/>
          </w:tcPr>
          <w:p w14:paraId="108499A1" w14:textId="77777777" w:rsidR="00F21CE6" w:rsidRPr="007B03CE" w:rsidRDefault="00F21CE6" w:rsidP="005B2D49">
            <w:pPr>
              <w:pStyle w:val="ListParagraph"/>
              <w:widowControl w:val="0"/>
              <w:numPr>
                <w:ilvl w:val="0"/>
                <w:numId w:val="4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  <w:tc>
          <w:tcPr>
            <w:tcW w:w="1368" w:type="dxa"/>
          </w:tcPr>
          <w:p w14:paraId="4A06709C" w14:textId="77777777" w:rsidR="00F21CE6" w:rsidRPr="007B03CE" w:rsidRDefault="00F21CE6" w:rsidP="005B2D49">
            <w:pPr>
              <w:pStyle w:val="ListParagraph"/>
              <w:widowControl w:val="0"/>
              <w:numPr>
                <w:ilvl w:val="0"/>
                <w:numId w:val="4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  <w:tc>
          <w:tcPr>
            <w:tcW w:w="1368" w:type="dxa"/>
          </w:tcPr>
          <w:p w14:paraId="741AE736" w14:textId="77777777" w:rsidR="00F21CE6" w:rsidRPr="007B03CE" w:rsidRDefault="00F21CE6" w:rsidP="005B2D49">
            <w:pPr>
              <w:pStyle w:val="ListParagraph"/>
              <w:widowControl w:val="0"/>
              <w:numPr>
                <w:ilvl w:val="0"/>
                <w:numId w:val="4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  <w:tc>
          <w:tcPr>
            <w:tcW w:w="1368" w:type="dxa"/>
          </w:tcPr>
          <w:p w14:paraId="4724FAF4" w14:textId="77777777" w:rsidR="00F21CE6" w:rsidRPr="007B03CE" w:rsidRDefault="00F21CE6" w:rsidP="005B2D49">
            <w:pPr>
              <w:pStyle w:val="ListParagraph"/>
              <w:widowControl w:val="0"/>
              <w:numPr>
                <w:ilvl w:val="0"/>
                <w:numId w:val="4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  <w:tc>
          <w:tcPr>
            <w:tcW w:w="1368" w:type="dxa"/>
          </w:tcPr>
          <w:p w14:paraId="70BC31B0" w14:textId="77777777" w:rsidR="00F21CE6" w:rsidRPr="007B03CE" w:rsidRDefault="00F21CE6" w:rsidP="005B2D49">
            <w:pPr>
              <w:pStyle w:val="ListParagraph"/>
              <w:widowControl w:val="0"/>
              <w:numPr>
                <w:ilvl w:val="0"/>
                <w:numId w:val="4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  <w:tc>
          <w:tcPr>
            <w:tcW w:w="1368" w:type="dxa"/>
          </w:tcPr>
          <w:p w14:paraId="7ECB1EFA" w14:textId="77777777" w:rsidR="00F21CE6" w:rsidRPr="007B03CE" w:rsidRDefault="00F21CE6" w:rsidP="005B2D49">
            <w:pPr>
              <w:pStyle w:val="ListParagraph"/>
              <w:widowControl w:val="0"/>
              <w:numPr>
                <w:ilvl w:val="0"/>
                <w:numId w:val="4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0"/>
                <w:szCs w:val="20"/>
                <w:lang w:val="es-US"/>
              </w:rPr>
            </w:pPr>
          </w:p>
        </w:tc>
      </w:tr>
    </w:tbl>
    <w:p w14:paraId="5B94249E" w14:textId="77777777" w:rsidR="00F21CE6" w:rsidRPr="007B03CE" w:rsidRDefault="00F21CE6" w:rsidP="005B2D49">
      <w:pPr>
        <w:widowControl w:val="0"/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</w:p>
    <w:p w14:paraId="1D86161C" w14:textId="3E099625" w:rsidR="00F21CE6" w:rsidRPr="007B03CE" w:rsidRDefault="003C7813" w:rsidP="005B2D49">
      <w:pPr>
        <w:widowControl w:val="0"/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7. Por favor, proporcione cualquier información para explicar sus calificaciones en la pregunta anterior.______________</w:t>
      </w:r>
    </w:p>
    <w:p w14:paraId="0D741039" w14:textId="77777777" w:rsidR="00F718FF" w:rsidRPr="007B03CE" w:rsidRDefault="00F718FF" w:rsidP="00F718FF">
      <w:pPr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</w:p>
    <w:p w14:paraId="2EB26CA6" w14:textId="3BD110E2" w:rsidR="00F21CE6" w:rsidRPr="007B03CE" w:rsidRDefault="003C7813" w:rsidP="00F718FF">
      <w:pPr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8a. Por favor, indique con quién planea compartir la información que encuentre hoy. Seleccione todas las opciones que correspondan.</w:t>
      </w:r>
    </w:p>
    <w:p w14:paraId="0DFEE25E" w14:textId="77777777" w:rsidR="00F21CE6" w:rsidRPr="007B03CE" w:rsidRDefault="003C7813" w:rsidP="005B2D49">
      <w:pPr>
        <w:pStyle w:val="ListParagraph"/>
        <w:widowControl w:val="0"/>
        <w:numPr>
          <w:ilvl w:val="0"/>
          <w:numId w:val="2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Familias o clientes </w:t>
      </w:r>
    </w:p>
    <w:p w14:paraId="063EDD42" w14:textId="77777777" w:rsidR="00F21CE6" w:rsidRPr="007B03CE" w:rsidRDefault="003C7813" w:rsidP="005B2D49">
      <w:pPr>
        <w:pStyle w:val="ListParagraph"/>
        <w:widowControl w:val="0"/>
        <w:numPr>
          <w:ilvl w:val="0"/>
          <w:numId w:val="2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Jóvenes en cuidado de crianza (actuales o anteriores) </w:t>
      </w:r>
    </w:p>
    <w:p w14:paraId="34BAEDCA" w14:textId="77777777" w:rsidR="00F21CE6" w:rsidRPr="007B03CE" w:rsidRDefault="003C7813" w:rsidP="005B2D49">
      <w:pPr>
        <w:pStyle w:val="ListParagraph"/>
        <w:widowControl w:val="0"/>
        <w:numPr>
          <w:ilvl w:val="0"/>
          <w:numId w:val="2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Mi supervisor o director </w:t>
      </w:r>
    </w:p>
    <w:p w14:paraId="02413CCC" w14:textId="6BE06DB4" w:rsidR="00F21CE6" w:rsidRPr="007B03CE" w:rsidRDefault="003C7813" w:rsidP="005B2D49">
      <w:pPr>
        <w:pStyle w:val="ListParagraph"/>
        <w:widowControl w:val="0"/>
        <w:numPr>
          <w:ilvl w:val="0"/>
          <w:numId w:val="2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Personal que </w:t>
      </w:r>
      <w:r w:rsidR="00DA09FA" w:rsidRPr="007B03CE">
        <w:rPr>
          <w:rFonts w:ascii="Arial" w:eastAsia="Arial" w:hAnsi="Arial" w:cs="Arial"/>
          <w:sz w:val="20"/>
          <w:szCs w:val="20"/>
          <w:lang w:val="es-US"/>
        </w:rPr>
        <w:t>superviso</w:t>
      </w: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 directamente </w:t>
      </w:r>
    </w:p>
    <w:p w14:paraId="1BC60C7E" w14:textId="77777777" w:rsidR="00F21CE6" w:rsidRPr="007B03CE" w:rsidRDefault="003C7813" w:rsidP="005B2D49">
      <w:pPr>
        <w:pStyle w:val="ListParagraph"/>
        <w:widowControl w:val="0"/>
        <w:numPr>
          <w:ilvl w:val="0"/>
          <w:numId w:val="2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Colegas </w:t>
      </w:r>
    </w:p>
    <w:p w14:paraId="17DA01F7" w14:textId="77777777" w:rsidR="00F21CE6" w:rsidRPr="007B03CE" w:rsidRDefault="003C7813" w:rsidP="005B2D49">
      <w:pPr>
        <w:pStyle w:val="ListParagraph"/>
        <w:widowControl w:val="0"/>
        <w:numPr>
          <w:ilvl w:val="0"/>
          <w:numId w:val="2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Profesionales de bienestar de menores en mi comunidad o red </w:t>
      </w:r>
    </w:p>
    <w:p w14:paraId="218A1016" w14:textId="77777777" w:rsidR="00F21CE6" w:rsidRPr="007B03CE" w:rsidRDefault="003C7813" w:rsidP="005B2D49">
      <w:pPr>
        <w:pStyle w:val="ListParagraph"/>
        <w:widowControl w:val="0"/>
        <w:numPr>
          <w:ilvl w:val="0"/>
          <w:numId w:val="2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Compañeros de clase </w:t>
      </w:r>
    </w:p>
    <w:p w14:paraId="4897EE0A" w14:textId="77777777" w:rsidR="00F21CE6" w:rsidRPr="007B03CE" w:rsidRDefault="003C7813" w:rsidP="005B2D49">
      <w:pPr>
        <w:pStyle w:val="ListParagraph"/>
        <w:widowControl w:val="0"/>
        <w:numPr>
          <w:ilvl w:val="0"/>
          <w:numId w:val="2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Mis maestros o profesores </w:t>
      </w:r>
    </w:p>
    <w:p w14:paraId="0793CB81" w14:textId="7E3ECF9D" w:rsidR="00F21CE6" w:rsidRPr="007B03CE" w:rsidRDefault="003C7813" w:rsidP="005B2D49">
      <w:pPr>
        <w:pStyle w:val="ListParagraph"/>
        <w:widowControl w:val="0"/>
        <w:numPr>
          <w:ilvl w:val="0"/>
          <w:numId w:val="2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Personas encargadas de formular </w:t>
      </w:r>
      <w:r w:rsidR="002616D3" w:rsidRPr="007B03CE">
        <w:rPr>
          <w:rFonts w:ascii="Arial" w:eastAsia="Arial" w:hAnsi="Arial" w:cs="Arial"/>
          <w:sz w:val="20"/>
          <w:szCs w:val="20"/>
          <w:lang w:val="es-US"/>
        </w:rPr>
        <w:t>políticas</w:t>
      </w: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 </w:t>
      </w:r>
    </w:p>
    <w:p w14:paraId="4BF2CD7C" w14:textId="77777777" w:rsidR="00F21CE6" w:rsidRPr="007B03CE" w:rsidRDefault="003C7813" w:rsidP="005B2D49">
      <w:pPr>
        <w:pStyle w:val="ListParagraph"/>
        <w:widowControl w:val="0"/>
        <w:numPr>
          <w:ilvl w:val="0"/>
          <w:numId w:val="2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Profesionales legales en mi comunidad o red </w:t>
      </w:r>
    </w:p>
    <w:p w14:paraId="3CC1DBAC" w14:textId="77777777" w:rsidR="00F21CE6" w:rsidRPr="007B03CE" w:rsidRDefault="003C7813" w:rsidP="005B2D49">
      <w:pPr>
        <w:pStyle w:val="ListParagraph"/>
        <w:widowControl w:val="0"/>
        <w:numPr>
          <w:ilvl w:val="0"/>
          <w:numId w:val="2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Profesionales de salud mental o uso de sustancias en mi comunidad o red </w:t>
      </w:r>
    </w:p>
    <w:p w14:paraId="74153637" w14:textId="77777777" w:rsidR="00F21CE6" w:rsidRPr="007B03CE" w:rsidRDefault="003C7813" w:rsidP="005B2D49">
      <w:pPr>
        <w:pStyle w:val="ListParagraph"/>
        <w:widowControl w:val="0"/>
        <w:numPr>
          <w:ilvl w:val="0"/>
          <w:numId w:val="2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Defensores del bienestar de menores </w:t>
      </w:r>
    </w:p>
    <w:p w14:paraId="6CCDC8EC" w14:textId="77777777" w:rsidR="00F21CE6" w:rsidRPr="007B03CE" w:rsidRDefault="003C7813" w:rsidP="005B2D49">
      <w:pPr>
        <w:pStyle w:val="ListParagraph"/>
        <w:widowControl w:val="0"/>
        <w:numPr>
          <w:ilvl w:val="0"/>
          <w:numId w:val="2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Otros profesionales relacionados </w:t>
      </w:r>
    </w:p>
    <w:p w14:paraId="2DA20A22" w14:textId="77777777" w:rsidR="00F21CE6" w:rsidRPr="007B03CE" w:rsidRDefault="003C7813" w:rsidP="005B2D49">
      <w:pPr>
        <w:pStyle w:val="ListParagraph"/>
        <w:widowControl w:val="0"/>
        <w:numPr>
          <w:ilvl w:val="0"/>
          <w:numId w:val="2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No planeo compartir la información. Planeo usarla para aumentar mi propio conocimiento o comprensión o para mi propio desarrollo profesional. </w:t>
      </w:r>
    </w:p>
    <w:p w14:paraId="3C6B92B1" w14:textId="0978E0F7" w:rsidR="00F21CE6" w:rsidRPr="007B03CE" w:rsidRDefault="003C7813" w:rsidP="005B2D49">
      <w:pPr>
        <w:pStyle w:val="ListParagraph"/>
        <w:widowControl w:val="0"/>
        <w:numPr>
          <w:ilvl w:val="0"/>
          <w:numId w:val="2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Otro (Por favor describa en el cuadro de texto a continuación)</w:t>
      </w:r>
      <w:r w:rsidR="00226478" w:rsidRPr="007B03CE">
        <w:rPr>
          <w:rFonts w:ascii="Arial" w:eastAsia="Arial" w:hAnsi="Arial" w:cs="Arial"/>
          <w:sz w:val="20"/>
          <w:szCs w:val="20"/>
          <w:lang w:val="es-US"/>
        </w:rPr>
        <w:t>.</w:t>
      </w:r>
      <w:r w:rsidRPr="007B03CE">
        <w:rPr>
          <w:rFonts w:ascii="Arial" w:eastAsia="Arial" w:hAnsi="Arial" w:cs="Arial"/>
          <w:sz w:val="20"/>
          <w:szCs w:val="20"/>
          <w:lang w:val="es-US"/>
        </w:rPr>
        <w:t>_____________________________________</w:t>
      </w:r>
    </w:p>
    <w:p w14:paraId="3E7A2481" w14:textId="77777777" w:rsidR="00F21CE6" w:rsidRPr="007B03CE" w:rsidRDefault="00F21CE6" w:rsidP="005B2D49">
      <w:pPr>
        <w:widowControl w:val="0"/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</w:p>
    <w:p w14:paraId="6ED72E52" w14:textId="7CF96522" w:rsidR="00F21CE6" w:rsidRPr="007B03CE" w:rsidRDefault="003C7813" w:rsidP="005B2D49">
      <w:pPr>
        <w:widowControl w:val="0"/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8b. Por favor, indique quién cree que encontraría valiosa esta información. Seleccione todas las opciones que correspondan. </w:t>
      </w:r>
    </w:p>
    <w:p w14:paraId="5018E83D" w14:textId="77777777" w:rsidR="00F21CE6" w:rsidRPr="007B03CE" w:rsidRDefault="003C7813" w:rsidP="005B2D49">
      <w:pPr>
        <w:pStyle w:val="ListParagraph"/>
        <w:widowControl w:val="0"/>
        <w:numPr>
          <w:ilvl w:val="0"/>
          <w:numId w:val="2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Familias o clientes </w:t>
      </w:r>
    </w:p>
    <w:p w14:paraId="66924E17" w14:textId="77777777" w:rsidR="00F21CE6" w:rsidRPr="007B03CE" w:rsidRDefault="003C7813" w:rsidP="005B2D49">
      <w:pPr>
        <w:pStyle w:val="ListParagraph"/>
        <w:widowControl w:val="0"/>
        <w:numPr>
          <w:ilvl w:val="0"/>
          <w:numId w:val="2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Jóvenes en cuidado de crianza (actuales o anteriores) </w:t>
      </w:r>
    </w:p>
    <w:p w14:paraId="15CAB1B5" w14:textId="77777777" w:rsidR="00F21CE6" w:rsidRPr="007B03CE" w:rsidRDefault="003C7813" w:rsidP="005B2D49">
      <w:pPr>
        <w:pStyle w:val="ListParagraph"/>
        <w:widowControl w:val="0"/>
        <w:numPr>
          <w:ilvl w:val="0"/>
          <w:numId w:val="2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Mi supervisor o director </w:t>
      </w:r>
    </w:p>
    <w:p w14:paraId="1C102F11" w14:textId="60D1B19E" w:rsidR="00F21CE6" w:rsidRPr="007B03CE" w:rsidRDefault="003C7813" w:rsidP="005B2D49">
      <w:pPr>
        <w:pStyle w:val="ListParagraph"/>
        <w:widowControl w:val="0"/>
        <w:numPr>
          <w:ilvl w:val="0"/>
          <w:numId w:val="2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Personal que </w:t>
      </w:r>
      <w:r w:rsidR="00E13F9D" w:rsidRPr="007B03CE">
        <w:rPr>
          <w:rFonts w:ascii="Arial" w:eastAsia="Arial" w:hAnsi="Arial" w:cs="Arial"/>
          <w:sz w:val="20"/>
          <w:szCs w:val="20"/>
          <w:lang w:val="es-US"/>
        </w:rPr>
        <w:t>superviso</w:t>
      </w: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 directamente </w:t>
      </w:r>
    </w:p>
    <w:p w14:paraId="33EA6F80" w14:textId="77777777" w:rsidR="00F21CE6" w:rsidRPr="007B03CE" w:rsidRDefault="003C7813" w:rsidP="005B2D49">
      <w:pPr>
        <w:pStyle w:val="ListParagraph"/>
        <w:widowControl w:val="0"/>
        <w:numPr>
          <w:ilvl w:val="0"/>
          <w:numId w:val="2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Colegas </w:t>
      </w:r>
    </w:p>
    <w:p w14:paraId="43C4508D" w14:textId="77777777" w:rsidR="00F21CE6" w:rsidRPr="007B03CE" w:rsidRDefault="003C7813" w:rsidP="005B2D49">
      <w:pPr>
        <w:pStyle w:val="ListParagraph"/>
        <w:widowControl w:val="0"/>
        <w:numPr>
          <w:ilvl w:val="0"/>
          <w:numId w:val="2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Profesionales de bienestar de menores en mi comunidad o red </w:t>
      </w:r>
    </w:p>
    <w:p w14:paraId="5D52FCE6" w14:textId="77777777" w:rsidR="00F21CE6" w:rsidRPr="007B03CE" w:rsidRDefault="003C7813" w:rsidP="005B2D49">
      <w:pPr>
        <w:pStyle w:val="ListParagraph"/>
        <w:widowControl w:val="0"/>
        <w:numPr>
          <w:ilvl w:val="0"/>
          <w:numId w:val="2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Compañeros de clase </w:t>
      </w:r>
    </w:p>
    <w:p w14:paraId="53BCEEED" w14:textId="77777777" w:rsidR="00F21CE6" w:rsidRPr="007B03CE" w:rsidRDefault="003C7813" w:rsidP="005B2D49">
      <w:pPr>
        <w:pStyle w:val="ListParagraph"/>
        <w:widowControl w:val="0"/>
        <w:numPr>
          <w:ilvl w:val="0"/>
          <w:numId w:val="2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Mis maestros o profesores </w:t>
      </w:r>
    </w:p>
    <w:p w14:paraId="1226DF1B" w14:textId="5309E203" w:rsidR="00F21CE6" w:rsidRPr="007B03CE" w:rsidRDefault="003C7813" w:rsidP="005B2D49">
      <w:pPr>
        <w:pStyle w:val="ListParagraph"/>
        <w:widowControl w:val="0"/>
        <w:numPr>
          <w:ilvl w:val="0"/>
          <w:numId w:val="2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Personas encargadas de formular </w:t>
      </w:r>
      <w:r w:rsidR="002616D3" w:rsidRPr="007B03CE">
        <w:rPr>
          <w:rFonts w:ascii="Arial" w:eastAsia="Arial" w:hAnsi="Arial" w:cs="Arial"/>
          <w:sz w:val="20"/>
          <w:szCs w:val="20"/>
          <w:lang w:val="es-US"/>
        </w:rPr>
        <w:t>políticas</w:t>
      </w: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 </w:t>
      </w:r>
    </w:p>
    <w:p w14:paraId="7849BC96" w14:textId="77777777" w:rsidR="00F21CE6" w:rsidRPr="007B03CE" w:rsidRDefault="003C7813" w:rsidP="005B2D49">
      <w:pPr>
        <w:pStyle w:val="ListParagraph"/>
        <w:widowControl w:val="0"/>
        <w:numPr>
          <w:ilvl w:val="0"/>
          <w:numId w:val="2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Profesionales legales en mi comunidad o red </w:t>
      </w:r>
    </w:p>
    <w:p w14:paraId="3FD4C605" w14:textId="77777777" w:rsidR="00F21CE6" w:rsidRPr="007B03CE" w:rsidRDefault="003C7813" w:rsidP="005B2D49">
      <w:pPr>
        <w:pStyle w:val="ListParagraph"/>
        <w:widowControl w:val="0"/>
        <w:numPr>
          <w:ilvl w:val="0"/>
          <w:numId w:val="2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Profesionales de salud mental o uso de sustancias en mi comunidad o red </w:t>
      </w:r>
    </w:p>
    <w:p w14:paraId="60BD8DA6" w14:textId="77777777" w:rsidR="00F21CE6" w:rsidRPr="007B03CE" w:rsidRDefault="003C7813" w:rsidP="005B2D49">
      <w:pPr>
        <w:pStyle w:val="ListParagraph"/>
        <w:widowControl w:val="0"/>
        <w:numPr>
          <w:ilvl w:val="0"/>
          <w:numId w:val="2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Defensores del bienestar de menores </w:t>
      </w:r>
    </w:p>
    <w:p w14:paraId="62EFFF5B" w14:textId="77777777" w:rsidR="00F21CE6" w:rsidRPr="007B03CE" w:rsidRDefault="003C7813" w:rsidP="005B2D49">
      <w:pPr>
        <w:pStyle w:val="ListParagraph"/>
        <w:widowControl w:val="0"/>
        <w:numPr>
          <w:ilvl w:val="0"/>
          <w:numId w:val="2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lastRenderedPageBreak/>
        <w:t xml:space="preserve">Otros profesionales relacionados </w:t>
      </w:r>
    </w:p>
    <w:p w14:paraId="2C242F09" w14:textId="77777777" w:rsidR="00F21CE6" w:rsidRPr="007B03CE" w:rsidRDefault="003C7813" w:rsidP="005B2D49">
      <w:pPr>
        <w:pStyle w:val="ListParagraph"/>
        <w:widowControl w:val="0"/>
        <w:numPr>
          <w:ilvl w:val="0"/>
          <w:numId w:val="2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No planeo compartir la información. Planeo usarla para aumentar mi propio conocimiento o comprensión o para mi propio desarrollo profesional. </w:t>
      </w:r>
    </w:p>
    <w:p w14:paraId="032D321B" w14:textId="08D06CDC" w:rsidR="00F21CE6" w:rsidRPr="007B03CE" w:rsidRDefault="003C7813" w:rsidP="005B2D49">
      <w:pPr>
        <w:pStyle w:val="ListParagraph"/>
        <w:widowControl w:val="0"/>
        <w:numPr>
          <w:ilvl w:val="0"/>
          <w:numId w:val="2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Otro (Por favor describa en el cuadro de texto a continuación)</w:t>
      </w:r>
      <w:r w:rsidR="00F47C51" w:rsidRPr="007B03CE">
        <w:rPr>
          <w:rFonts w:ascii="Arial" w:eastAsia="Arial" w:hAnsi="Arial" w:cs="Arial"/>
          <w:sz w:val="20"/>
          <w:szCs w:val="20"/>
          <w:lang w:val="es-US"/>
        </w:rPr>
        <w:t>.</w:t>
      </w:r>
      <w:r w:rsidRPr="007B03CE">
        <w:rPr>
          <w:rFonts w:ascii="Arial" w:eastAsia="Arial" w:hAnsi="Arial" w:cs="Arial"/>
          <w:sz w:val="20"/>
          <w:szCs w:val="20"/>
          <w:lang w:val="es-US"/>
        </w:rPr>
        <w:t>___________________________________</w:t>
      </w:r>
    </w:p>
    <w:p w14:paraId="6D51EB15" w14:textId="39F99CDE" w:rsidR="007E5879" w:rsidRPr="007B03CE" w:rsidRDefault="007E5879" w:rsidP="005B2D49">
      <w:pPr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</w:p>
    <w:p w14:paraId="7AB48833" w14:textId="0EBBE2C4" w:rsidR="00F21CE6" w:rsidRPr="007B03CE" w:rsidRDefault="003C7813" w:rsidP="005B2D49">
      <w:pPr>
        <w:widowControl w:val="0"/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9. ¿Cuál de las siguientes opciones describe mejor su papel o su experiencia personal o profesional?</w:t>
      </w:r>
    </w:p>
    <w:p w14:paraId="7ADA0B3A" w14:textId="77777777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Profesional </w:t>
      </w:r>
    </w:p>
    <w:p w14:paraId="19EDB645" w14:textId="2440A22B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Estudiante (por favor indique su campo de estudio en el cuadro de texto a continuación) __________</w:t>
      </w:r>
      <w:r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>(Skip to Q8)</w:t>
      </w:r>
    </w:p>
    <w:p w14:paraId="4F7634D4" w14:textId="6C67B5D7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Proveedor de cuidado familiar </w:t>
      </w:r>
      <w:r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>(Skip to Q8)</w:t>
      </w:r>
    </w:p>
    <w:p w14:paraId="04D598F6" w14:textId="0F5BA1E2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Joven en cuidado de crianza (actual o anteriormente) </w:t>
      </w:r>
      <w:r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>(</w:t>
      </w:r>
      <w:r w:rsidR="00490BD3"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>Skip to</w:t>
      </w:r>
      <w:r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 xml:space="preserve"> Q8)</w:t>
      </w:r>
    </w:p>
    <w:p w14:paraId="1159D715" w14:textId="4D80E529" w:rsidR="00F21CE6" w:rsidRPr="007B03CE" w:rsidRDefault="00745D19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Madre </w:t>
      </w:r>
      <w:r w:rsidR="000F474E" w:rsidRPr="007B03CE">
        <w:rPr>
          <w:rFonts w:ascii="Arial" w:eastAsia="Arial" w:hAnsi="Arial" w:cs="Arial"/>
          <w:sz w:val="20"/>
          <w:szCs w:val="20"/>
          <w:lang w:val="es-US"/>
        </w:rPr>
        <w:t xml:space="preserve">adoptiva </w:t>
      </w:r>
      <w:r w:rsidR="001A5C8D" w:rsidRPr="007B03CE">
        <w:rPr>
          <w:rFonts w:ascii="Arial" w:eastAsia="Arial" w:hAnsi="Arial" w:cs="Arial"/>
          <w:sz w:val="20"/>
          <w:szCs w:val="20"/>
          <w:lang w:val="es-US"/>
        </w:rPr>
        <w:t xml:space="preserve">potencial </w:t>
      </w:r>
      <w:r w:rsidRPr="007B03CE">
        <w:rPr>
          <w:rFonts w:ascii="Arial" w:eastAsia="Arial" w:hAnsi="Arial" w:cs="Arial"/>
          <w:sz w:val="20"/>
          <w:szCs w:val="20"/>
          <w:lang w:val="es-US"/>
        </w:rPr>
        <w:t>o p</w:t>
      </w:r>
      <w:r w:rsidR="003C7813" w:rsidRPr="007B03CE">
        <w:rPr>
          <w:rFonts w:ascii="Arial" w:eastAsia="Arial" w:hAnsi="Arial" w:cs="Arial"/>
          <w:sz w:val="20"/>
          <w:szCs w:val="20"/>
          <w:lang w:val="es-US"/>
        </w:rPr>
        <w:t>adre adoptiv</w:t>
      </w:r>
      <w:r w:rsidRPr="007B03CE">
        <w:rPr>
          <w:rFonts w:ascii="Arial" w:eastAsia="Arial" w:hAnsi="Arial" w:cs="Arial"/>
          <w:sz w:val="20"/>
          <w:szCs w:val="20"/>
          <w:lang w:val="es-US"/>
        </w:rPr>
        <w:t>o potencial</w:t>
      </w:r>
      <w:r w:rsidR="003C7813" w:rsidRPr="007B03CE">
        <w:rPr>
          <w:rFonts w:ascii="Arial" w:eastAsia="Arial" w:hAnsi="Arial" w:cs="Arial"/>
          <w:sz w:val="20"/>
          <w:szCs w:val="20"/>
          <w:lang w:val="es-US"/>
        </w:rPr>
        <w:t xml:space="preserve"> </w:t>
      </w:r>
      <w:r w:rsidR="003C7813"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>(</w:t>
      </w:r>
      <w:r w:rsidR="00490BD3"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 xml:space="preserve">Skip to </w:t>
      </w:r>
      <w:r w:rsidR="003C7813"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>Q8)</w:t>
      </w:r>
    </w:p>
    <w:p w14:paraId="3E9CFF92" w14:textId="6BFCD60C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Madre o padre de cuidado de crianza </w:t>
      </w:r>
      <w:r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>(</w:t>
      </w:r>
      <w:r w:rsidR="00490BD3"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>Skip to</w:t>
      </w:r>
      <w:r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 xml:space="preserve"> Q8)</w:t>
      </w:r>
    </w:p>
    <w:p w14:paraId="28054DB2" w14:textId="3B8F5333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Madre adoptiva o padre adoptivo </w:t>
      </w:r>
      <w:r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>(</w:t>
      </w:r>
      <w:r w:rsidR="00490BD3"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>Skip to</w:t>
      </w:r>
      <w:r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 xml:space="preserve"> Q8)</w:t>
      </w:r>
    </w:p>
    <w:p w14:paraId="6E826E58" w14:textId="7DC4F0AB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Madre o padre (es decir, biológico / de nacimiento) </w:t>
      </w:r>
      <w:r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>(</w:t>
      </w:r>
      <w:r w:rsidR="00490BD3"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>Skip to</w:t>
      </w:r>
      <w:r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 xml:space="preserve"> Q8)</w:t>
      </w:r>
    </w:p>
    <w:p w14:paraId="1CD00727" w14:textId="69F6A335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Persona adoptada </w:t>
      </w:r>
      <w:r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>(</w:t>
      </w:r>
      <w:r w:rsidR="00490BD3"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 xml:space="preserve">Skip to </w:t>
      </w:r>
      <w:r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>Q8)</w:t>
      </w:r>
    </w:p>
    <w:p w14:paraId="73AF2D45" w14:textId="45253A87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Otro (Por favor describa en el cuadro de texto a continuación)</w:t>
      </w:r>
      <w:r w:rsidR="00940253" w:rsidRPr="007B03CE">
        <w:rPr>
          <w:rFonts w:ascii="Arial" w:eastAsia="Arial" w:hAnsi="Arial" w:cs="Arial"/>
          <w:sz w:val="20"/>
          <w:szCs w:val="20"/>
          <w:lang w:val="es-US"/>
        </w:rPr>
        <w:t>.</w:t>
      </w:r>
      <w:r w:rsidRPr="007B03CE">
        <w:rPr>
          <w:rFonts w:ascii="Arial" w:eastAsia="Arial" w:hAnsi="Arial" w:cs="Arial"/>
          <w:sz w:val="20"/>
          <w:szCs w:val="20"/>
          <w:lang w:val="es-US"/>
        </w:rPr>
        <w:t>___________________________</w:t>
      </w:r>
      <w:r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 xml:space="preserve"> (Skip to Q</w:t>
      </w:r>
      <w:r w:rsidR="00AA61D6"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>8</w:t>
      </w:r>
      <w:r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>)</w:t>
      </w:r>
    </w:p>
    <w:p w14:paraId="23311068" w14:textId="77777777" w:rsidR="00F21CE6" w:rsidRPr="007B03CE" w:rsidRDefault="00F21CE6" w:rsidP="005B2D49">
      <w:pPr>
        <w:pStyle w:val="QuestionSeparator"/>
        <w:widowControl w:val="0"/>
        <w:spacing w:before="0" w:after="0" w:line="240" w:lineRule="auto"/>
        <w:rPr>
          <w:rFonts w:asciiTheme="majorHAnsi" w:hAnsiTheme="majorHAnsi" w:cstheme="majorHAnsi"/>
          <w:sz w:val="20"/>
          <w:szCs w:val="20"/>
          <w:lang w:val="es-US"/>
        </w:rPr>
      </w:pPr>
    </w:p>
    <w:p w14:paraId="2C85FD02" w14:textId="3E4ABA7E" w:rsidR="00F21CE6" w:rsidRPr="007B03CE" w:rsidRDefault="003C7813" w:rsidP="005B2D49">
      <w:pPr>
        <w:widowControl w:val="0"/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9a.</w:t>
      </w:r>
      <w:r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 xml:space="preserve">  PROFE</w:t>
      </w:r>
      <w:r w:rsidR="006736EC"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>S</w:t>
      </w:r>
      <w:r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>SIONALS:</w:t>
      </w: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 ¿Cuál de las siguientes opciones describe mejor su </w:t>
      </w:r>
      <w:r w:rsidR="00502F11" w:rsidRPr="007B03CE">
        <w:rPr>
          <w:rFonts w:ascii="Arial" w:eastAsia="Arial" w:hAnsi="Arial" w:cs="Arial"/>
          <w:sz w:val="20"/>
          <w:szCs w:val="20"/>
          <w:lang w:val="es-US"/>
        </w:rPr>
        <w:t>formación</w:t>
      </w: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 </w:t>
      </w:r>
      <w:r w:rsidR="001C6579" w:rsidRPr="007B03CE">
        <w:rPr>
          <w:rFonts w:ascii="Arial" w:eastAsia="Arial" w:hAnsi="Arial" w:cs="Arial"/>
          <w:sz w:val="20"/>
          <w:szCs w:val="20"/>
          <w:lang w:val="es-US"/>
        </w:rPr>
        <w:t xml:space="preserve">o experiencia </w:t>
      </w:r>
      <w:r w:rsidRPr="007B03CE">
        <w:rPr>
          <w:rFonts w:ascii="Arial" w:eastAsia="Arial" w:hAnsi="Arial" w:cs="Arial"/>
          <w:sz w:val="20"/>
          <w:szCs w:val="20"/>
          <w:lang w:val="es-US"/>
        </w:rPr>
        <w:t>profesional?</w:t>
      </w:r>
    </w:p>
    <w:p w14:paraId="2B47F2B8" w14:textId="77777777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Servicios de prevención </w:t>
      </w:r>
    </w:p>
    <w:p w14:paraId="02375124" w14:textId="77777777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Servicios de apoyo a la familia </w:t>
      </w:r>
    </w:p>
    <w:p w14:paraId="1F3092D2" w14:textId="77777777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Servicios de protección de menores </w:t>
      </w:r>
    </w:p>
    <w:p w14:paraId="257D335F" w14:textId="77777777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Servicios de cuidado de crianza </w:t>
      </w:r>
    </w:p>
    <w:p w14:paraId="4F288D04" w14:textId="77777777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Servicios de adopción </w:t>
      </w:r>
    </w:p>
    <w:p w14:paraId="61B6B38F" w14:textId="77777777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Profesional de bienestar de menores que trabaja con niños y familias indígenas estadounidenses </w:t>
      </w:r>
    </w:p>
    <w:p w14:paraId="39135E60" w14:textId="77777777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Gestión de casos en curso </w:t>
      </w:r>
    </w:p>
    <w:p w14:paraId="37185228" w14:textId="77777777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Profesional que trabaja con jóvenes / adultos jóvenes </w:t>
      </w:r>
    </w:p>
    <w:p w14:paraId="3B1494BC" w14:textId="6657B2C8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Mentor de colegas </w:t>
      </w:r>
      <w:r w:rsidR="005F7CB1" w:rsidRPr="007B03CE">
        <w:rPr>
          <w:rFonts w:ascii="Arial" w:eastAsia="Arial" w:hAnsi="Arial" w:cs="Arial"/>
          <w:sz w:val="20"/>
          <w:szCs w:val="20"/>
          <w:lang w:val="es-US"/>
        </w:rPr>
        <w:t xml:space="preserve">o compañeros </w:t>
      </w: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o proveedor de apoyo para colegas </w:t>
      </w:r>
      <w:r w:rsidR="00EB5536" w:rsidRPr="007B03CE">
        <w:rPr>
          <w:rFonts w:ascii="Arial" w:eastAsia="Arial" w:hAnsi="Arial" w:cs="Arial"/>
          <w:sz w:val="20"/>
          <w:szCs w:val="20"/>
          <w:lang w:val="es-US"/>
        </w:rPr>
        <w:t xml:space="preserve">o compañeros </w:t>
      </w:r>
    </w:p>
    <w:p w14:paraId="1F9ABFB9" w14:textId="77777777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Legal/tribunales (por ejemplo, tutor ad litem, defensor especial nombrado por el tribunal [CASA], abogado) </w:t>
      </w:r>
    </w:p>
    <w:p w14:paraId="0EB9E45E" w14:textId="77777777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Justicia juvenil </w:t>
      </w:r>
    </w:p>
    <w:p w14:paraId="0C7A9A8E" w14:textId="77777777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Cumplimiento de la ley </w:t>
      </w:r>
    </w:p>
    <w:p w14:paraId="5687FA19" w14:textId="77777777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Profesional de salud o salud mental  </w:t>
      </w:r>
    </w:p>
    <w:p w14:paraId="399279FB" w14:textId="3803CCD0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Servicios de uso de sustancias </w:t>
      </w:r>
    </w:p>
    <w:p w14:paraId="435E7769" w14:textId="77777777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Preparación o respuesta ante desastres </w:t>
      </w:r>
    </w:p>
    <w:p w14:paraId="1A17E032" w14:textId="77777777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Capacitador </w:t>
      </w:r>
    </w:p>
    <w:p w14:paraId="2100AAF8" w14:textId="77777777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Sistemas de datos Estatales </w:t>
      </w:r>
    </w:p>
    <w:p w14:paraId="31ABA68A" w14:textId="55B15331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Investigador</w:t>
      </w:r>
      <w:r w:rsidR="00D45BA2" w:rsidRPr="007B03CE">
        <w:rPr>
          <w:rFonts w:ascii="Arial" w:eastAsia="Arial" w:hAnsi="Arial" w:cs="Arial"/>
          <w:sz w:val="20"/>
          <w:szCs w:val="20"/>
          <w:lang w:val="es-US"/>
        </w:rPr>
        <w:t xml:space="preserve"> </w:t>
      </w:r>
      <w:r w:rsidRPr="007B03CE">
        <w:rPr>
          <w:rFonts w:ascii="Arial" w:eastAsia="Arial" w:hAnsi="Arial" w:cs="Arial"/>
          <w:sz w:val="20"/>
          <w:szCs w:val="20"/>
          <w:lang w:val="es-US"/>
        </w:rPr>
        <w:t>/</w:t>
      </w:r>
      <w:r w:rsidR="00D45BA2" w:rsidRPr="007B03CE">
        <w:rPr>
          <w:rFonts w:ascii="Arial" w:eastAsia="Arial" w:hAnsi="Arial" w:cs="Arial"/>
          <w:sz w:val="20"/>
          <w:szCs w:val="20"/>
          <w:lang w:val="es-US"/>
        </w:rPr>
        <w:t xml:space="preserve"> </w:t>
      </w:r>
      <w:r w:rsidRPr="007B03CE">
        <w:rPr>
          <w:rFonts w:ascii="Arial" w:eastAsia="Arial" w:hAnsi="Arial" w:cs="Arial"/>
          <w:sz w:val="20"/>
          <w:szCs w:val="20"/>
          <w:lang w:val="es-US"/>
        </w:rPr>
        <w:t>evaluador</w:t>
      </w:r>
      <w:r w:rsidR="00D45BA2" w:rsidRPr="007B03CE">
        <w:rPr>
          <w:rFonts w:ascii="Arial" w:eastAsia="Arial" w:hAnsi="Arial" w:cs="Arial"/>
          <w:sz w:val="20"/>
          <w:szCs w:val="20"/>
          <w:lang w:val="es-US"/>
        </w:rPr>
        <w:t xml:space="preserve"> </w:t>
      </w:r>
      <w:r w:rsidRPr="007B03CE">
        <w:rPr>
          <w:rFonts w:ascii="Arial" w:eastAsia="Arial" w:hAnsi="Arial" w:cs="Arial"/>
          <w:sz w:val="20"/>
          <w:szCs w:val="20"/>
          <w:lang w:val="es-US"/>
        </w:rPr>
        <w:t>/</w:t>
      </w:r>
      <w:r w:rsidR="00D45BA2" w:rsidRPr="007B03CE">
        <w:rPr>
          <w:rFonts w:ascii="Arial" w:eastAsia="Arial" w:hAnsi="Arial" w:cs="Arial"/>
          <w:sz w:val="20"/>
          <w:szCs w:val="20"/>
          <w:lang w:val="es-US"/>
        </w:rPr>
        <w:t xml:space="preserve"> </w:t>
      </w: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consultor </w:t>
      </w:r>
    </w:p>
    <w:p w14:paraId="2120C9B0" w14:textId="77777777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Educador para la primera infancia (0-5 años) </w:t>
      </w:r>
    </w:p>
    <w:p w14:paraId="01E61858" w14:textId="43989ECA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Maestro (</w:t>
      </w:r>
      <w:r w:rsidR="000A1696" w:rsidRPr="007B03CE">
        <w:rPr>
          <w:rFonts w:ascii="Arial" w:eastAsia="Arial" w:hAnsi="Arial" w:cs="Arial"/>
          <w:sz w:val="20"/>
          <w:szCs w:val="20"/>
          <w:lang w:val="es-US"/>
        </w:rPr>
        <w:t>kínder hasta el grado 12</w:t>
      </w: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) </w:t>
      </w:r>
    </w:p>
    <w:p w14:paraId="73408C4E" w14:textId="77777777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Profesor / facultad (educación superior) </w:t>
      </w:r>
    </w:p>
    <w:p w14:paraId="0E539037" w14:textId="3CFA838D" w:rsidR="00F21CE6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Otro (Por favor describa en el cuadro de texto a continuación)</w:t>
      </w:r>
      <w:r w:rsidR="004F5D33" w:rsidRPr="007B03CE">
        <w:rPr>
          <w:rFonts w:ascii="Arial" w:eastAsia="Arial" w:hAnsi="Arial" w:cs="Arial"/>
          <w:sz w:val="20"/>
          <w:szCs w:val="20"/>
          <w:lang w:val="es-US"/>
        </w:rPr>
        <w:t>.</w:t>
      </w:r>
      <w:r w:rsidRPr="007B03CE">
        <w:rPr>
          <w:rFonts w:ascii="Arial" w:eastAsia="Arial" w:hAnsi="Arial" w:cs="Arial"/>
          <w:sz w:val="20"/>
          <w:szCs w:val="20"/>
          <w:lang w:val="es-US"/>
        </w:rPr>
        <w:t>__________________________________</w:t>
      </w:r>
    </w:p>
    <w:p w14:paraId="7FAB8A8D" w14:textId="6BBEE55B" w:rsidR="00F21CE6" w:rsidRPr="007B03CE" w:rsidRDefault="00F21CE6" w:rsidP="005B2D49">
      <w:pPr>
        <w:widowControl w:val="0"/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</w:p>
    <w:p w14:paraId="6470F0A7" w14:textId="75E64CB9" w:rsidR="00A73B9B" w:rsidRPr="007B03CE" w:rsidRDefault="003C7813" w:rsidP="005B2D49">
      <w:pPr>
        <w:widowControl w:val="0"/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9b. </w:t>
      </w:r>
      <w:r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>PROFES</w:t>
      </w:r>
      <w:r w:rsidR="00414238"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>S</w:t>
      </w:r>
      <w:r w:rsidRPr="007B03CE">
        <w:rPr>
          <w:rFonts w:ascii="Arial" w:eastAsia="Arial" w:hAnsi="Arial" w:cs="Arial"/>
          <w:color w:val="FF0000"/>
          <w:sz w:val="20"/>
          <w:szCs w:val="20"/>
          <w:lang w:val="es-US"/>
        </w:rPr>
        <w:t>IONALS:</w:t>
      </w: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 ¿Cuántos años de servicio tiene en su puesto actual?</w:t>
      </w:r>
    </w:p>
    <w:p w14:paraId="5BCD1680" w14:textId="71C75842" w:rsidR="00A73B9B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Menos de un año</w:t>
      </w:r>
    </w:p>
    <w:p w14:paraId="0791D6B6" w14:textId="2D1EC029" w:rsidR="00A73B9B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1</w:t>
      </w:r>
      <w:r w:rsidR="00B42524" w:rsidRPr="007B03CE">
        <w:rPr>
          <w:rFonts w:asciiTheme="majorHAnsi" w:hAnsiTheme="majorHAnsi" w:cstheme="majorHAnsi"/>
          <w:sz w:val="20"/>
          <w:szCs w:val="20"/>
          <w:lang w:val="es-US"/>
        </w:rPr>
        <w:t>–</w:t>
      </w:r>
      <w:r w:rsidRPr="007B03CE">
        <w:rPr>
          <w:rFonts w:ascii="Arial" w:eastAsia="Arial" w:hAnsi="Arial" w:cs="Arial"/>
          <w:sz w:val="20"/>
          <w:szCs w:val="20"/>
          <w:lang w:val="es-US"/>
        </w:rPr>
        <w:t>5 años</w:t>
      </w:r>
    </w:p>
    <w:p w14:paraId="6E54DD57" w14:textId="7A836584" w:rsidR="005B2D49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6</w:t>
      </w:r>
      <w:r w:rsidR="00B42524" w:rsidRPr="007B03CE">
        <w:rPr>
          <w:rFonts w:asciiTheme="majorHAnsi" w:hAnsiTheme="majorHAnsi" w:cstheme="majorHAnsi"/>
          <w:sz w:val="20"/>
          <w:szCs w:val="20"/>
          <w:lang w:val="es-US"/>
        </w:rPr>
        <w:t>–</w:t>
      </w:r>
      <w:r w:rsidRPr="007B03CE">
        <w:rPr>
          <w:rFonts w:ascii="Arial" w:eastAsia="Arial" w:hAnsi="Arial" w:cs="Arial"/>
          <w:sz w:val="20"/>
          <w:szCs w:val="20"/>
          <w:lang w:val="es-US"/>
        </w:rPr>
        <w:t>10 años</w:t>
      </w:r>
    </w:p>
    <w:p w14:paraId="2E83788A" w14:textId="426CE54B" w:rsidR="005B2D49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11</w:t>
      </w:r>
      <w:r w:rsidR="00B42524" w:rsidRPr="007B03CE">
        <w:rPr>
          <w:rFonts w:asciiTheme="majorHAnsi" w:hAnsiTheme="majorHAnsi" w:cstheme="majorHAnsi"/>
          <w:sz w:val="20"/>
          <w:szCs w:val="20"/>
          <w:lang w:val="es-US"/>
        </w:rPr>
        <w:t>–</w:t>
      </w:r>
      <w:r w:rsidRPr="007B03CE">
        <w:rPr>
          <w:rFonts w:ascii="Arial" w:eastAsia="Arial" w:hAnsi="Arial" w:cs="Arial"/>
          <w:sz w:val="20"/>
          <w:szCs w:val="20"/>
          <w:lang w:val="es-US"/>
        </w:rPr>
        <w:t>15 años</w:t>
      </w:r>
    </w:p>
    <w:p w14:paraId="1571B4F2" w14:textId="08F651EE" w:rsidR="00A73B9B" w:rsidRPr="007B03CE" w:rsidRDefault="003C7813" w:rsidP="005B2D49">
      <w:pPr>
        <w:pStyle w:val="ListParagraph"/>
        <w:widowControl w:val="0"/>
        <w:numPr>
          <w:ilvl w:val="0"/>
          <w:numId w:val="4"/>
        </w:numPr>
        <w:spacing w:before="0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16 años o más</w:t>
      </w:r>
    </w:p>
    <w:p w14:paraId="53F0A60D" w14:textId="77777777" w:rsidR="00A73B9B" w:rsidRPr="007B03CE" w:rsidRDefault="00A73B9B" w:rsidP="005B2D49">
      <w:pPr>
        <w:widowControl w:val="0"/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</w:p>
    <w:p w14:paraId="77625353" w14:textId="1D839870" w:rsidR="00F96B8D" w:rsidRPr="007B03CE" w:rsidRDefault="003C7813" w:rsidP="005B2D49">
      <w:pPr>
        <w:widowControl w:val="0"/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10. ¿Qué sugerencias tiene </w:t>
      </w:r>
      <w:r w:rsidR="00BE0B95" w:rsidRPr="007B03CE">
        <w:rPr>
          <w:rFonts w:ascii="Arial" w:eastAsia="Arial" w:hAnsi="Arial" w:cs="Arial"/>
          <w:sz w:val="20"/>
          <w:szCs w:val="20"/>
          <w:lang w:val="es-US"/>
        </w:rPr>
        <w:t>acerca de</w:t>
      </w:r>
      <w:r w:rsidRPr="007B03CE">
        <w:rPr>
          <w:rFonts w:ascii="Arial" w:eastAsia="Arial" w:hAnsi="Arial" w:cs="Arial"/>
          <w:sz w:val="20"/>
          <w:szCs w:val="20"/>
          <w:lang w:val="es-US"/>
        </w:rPr>
        <w:t xml:space="preserve"> temas o contenido adicionales para incluir (recursos específicos, formato, de otras organizaciones)? ______________________________________________________________</w:t>
      </w:r>
    </w:p>
    <w:p w14:paraId="68F624AC" w14:textId="77777777" w:rsidR="00F96B8D" w:rsidRPr="007B03CE" w:rsidRDefault="00F96B8D" w:rsidP="005B2D49">
      <w:pPr>
        <w:widowControl w:val="0"/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</w:p>
    <w:p w14:paraId="68DBB1BE" w14:textId="52BA3477" w:rsidR="00F21CE6" w:rsidRPr="007B03CE" w:rsidRDefault="003C7813" w:rsidP="005B2D49">
      <w:pPr>
        <w:widowControl w:val="0"/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11. ¿Qué sugerencias tiene acerca de contenido en español para profesionales del bienestar de menores (recursos específicos, formato, de otras organizaciones)? ______________________________________</w:t>
      </w:r>
    </w:p>
    <w:p w14:paraId="748084DE" w14:textId="77777777" w:rsidR="00F96B8D" w:rsidRPr="007B03CE" w:rsidRDefault="00F96B8D" w:rsidP="005B2D49">
      <w:pPr>
        <w:widowControl w:val="0"/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</w:p>
    <w:p w14:paraId="0F1CEF8B" w14:textId="3A10EC8F" w:rsidR="00F41526" w:rsidRPr="007B03CE" w:rsidRDefault="003C7813" w:rsidP="005B2D49">
      <w:pPr>
        <w:widowControl w:val="0"/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12. ¿Qué sugerencias tiene acerca de contenido en español para familias o clientes (recursos específicos, formato, de otras organizaciones)? _________________________________________________</w:t>
      </w:r>
    </w:p>
    <w:p w14:paraId="2A796B02" w14:textId="77777777" w:rsidR="00527323" w:rsidRPr="007B03CE" w:rsidRDefault="00527323" w:rsidP="005B2D49">
      <w:pPr>
        <w:widowControl w:val="0"/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</w:p>
    <w:p w14:paraId="5022D6D1" w14:textId="00FFEAF2" w:rsidR="00F21CE6" w:rsidRPr="007B03CE" w:rsidRDefault="003C7813" w:rsidP="005B2D49">
      <w:pPr>
        <w:widowControl w:val="0"/>
        <w:spacing w:line="240" w:lineRule="auto"/>
        <w:rPr>
          <w:rFonts w:asciiTheme="majorHAnsi" w:hAnsiTheme="majorHAnsi" w:cstheme="majorHAnsi"/>
          <w:sz w:val="20"/>
          <w:szCs w:val="20"/>
          <w:lang w:val="es-US"/>
        </w:rPr>
      </w:pPr>
      <w:r w:rsidRPr="007B03CE">
        <w:rPr>
          <w:rFonts w:ascii="Arial" w:eastAsia="Arial" w:hAnsi="Arial" w:cs="Arial"/>
          <w:sz w:val="20"/>
          <w:szCs w:val="20"/>
          <w:lang w:val="es-US"/>
        </w:rPr>
        <w:t>13. ¿Tiene algún comentario adicional que le gustaría compartir con nosotros?</w:t>
      </w:r>
      <w:r w:rsidR="00A64B54" w:rsidRPr="007B03CE">
        <w:rPr>
          <w:rFonts w:asciiTheme="majorHAnsi" w:hAnsiTheme="majorHAnsi" w:cstheme="majorHAnsi"/>
          <w:sz w:val="20"/>
          <w:szCs w:val="20"/>
          <w:lang w:val="es-US"/>
        </w:rPr>
        <w:t xml:space="preserve"> ____________________________</w:t>
      </w:r>
    </w:p>
    <w:sectPr w:rsidR="00F21CE6" w:rsidRPr="007B03CE" w:rsidSect="00B62441">
      <w:footerReference w:type="even" r:id="rId13"/>
      <w:footerReference w:type="default" r:id="rId14"/>
      <w:pgSz w:w="12240" w:h="15840"/>
      <w:pgMar w:top="720" w:right="720" w:bottom="720" w:left="720" w:header="432" w:footer="432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328314" w14:textId="77777777" w:rsidR="005E0555" w:rsidRDefault="003C7813">
      <w:pPr>
        <w:spacing w:line="240" w:lineRule="auto"/>
      </w:pPr>
      <w:r>
        <w:separator/>
      </w:r>
    </w:p>
  </w:endnote>
  <w:endnote w:type="continuationSeparator" w:id="0">
    <w:p w14:paraId="79A3255C" w14:textId="77777777" w:rsidR="005E0555" w:rsidRDefault="003C78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F9E2F" w14:textId="77777777" w:rsidR="00D15927" w:rsidRDefault="003C7813" w:rsidP="00D15927">
    <w:pPr>
      <w:pStyle w:val="Footer"/>
      <w:framePr w:wrap="none" w:vAnchor="text" w:hAnchor="margin" w:xAlign="right" w:y="1"/>
      <w:rPr>
        <w:rStyle w:val="PageNumber"/>
      </w:rPr>
    </w:pPr>
    <w:r>
      <w:rPr>
        <w:rFonts w:ascii="Arial" w:eastAsia="Arial" w:hAnsi="Arial" w:cs="Times New Roman"/>
        <w:lang w:val="es-ES_tradnl"/>
      </w:rP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PAGE \* MERGEFORMAT </w:instrText>
    </w:r>
    <w:r w:rsidR="001F6C00">
      <w:rPr>
        <w:rStyle w:val="PageNumber"/>
      </w:rPr>
      <w:fldChar w:fldCharType="separate"/>
    </w:r>
    <w:r>
      <w:rPr>
        <w:rStyle w:val="PageNumber"/>
      </w:rPr>
      <w:fldChar w:fldCharType="end"/>
    </w:r>
    <w:r>
      <w:rPr>
        <w:rFonts w:ascii="Arial" w:eastAsia="Arial" w:hAnsi="Arial" w:cs="Times New Roman"/>
        <w:lang w:val="es-ES_tradnl"/>
      </w:rPr>
      <w:t xml:space="preserve">of </w:t>
    </w:r>
    <w:r>
      <w:rPr>
        <w:rStyle w:val="PageNumber"/>
      </w:rPr>
      <w:fldChar w:fldCharType="begin"/>
    </w:r>
    <w:r>
      <w:rPr>
        <w:rStyle w:val="PageNumber"/>
      </w:rPr>
      <w:instrText xml:space="preserve">NUMPAGES \* MERGEFORMAT </w:instrText>
    </w:r>
    <w:r w:rsidR="001F6C00">
      <w:rPr>
        <w:rStyle w:val="PageNumber"/>
      </w:rPr>
      <w:fldChar w:fldCharType="separate"/>
    </w:r>
    <w:r>
      <w:rPr>
        <w:rStyle w:val="PageNumber"/>
      </w:rPr>
      <w:fldChar w:fldCharType="end"/>
    </w:r>
  </w:p>
  <w:p w14:paraId="2BA428AC" w14:textId="77777777" w:rsidR="00D15927" w:rsidRDefault="00D15927" w:rsidP="00D1592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51892" w14:textId="77777777" w:rsidR="00D15927" w:rsidRPr="00F718FF" w:rsidRDefault="003C7813" w:rsidP="00D15927">
    <w:pPr>
      <w:pStyle w:val="Footer"/>
      <w:framePr w:wrap="none" w:vAnchor="text" w:hAnchor="margin" w:xAlign="right" w:y="1"/>
      <w:rPr>
        <w:rStyle w:val="PageNumber"/>
        <w:sz w:val="18"/>
        <w:szCs w:val="18"/>
      </w:rPr>
    </w:pPr>
    <w:r>
      <w:rPr>
        <w:rFonts w:ascii="Arial" w:eastAsia="Arial" w:hAnsi="Arial" w:cs="Times New Roman"/>
        <w:sz w:val="18"/>
        <w:szCs w:val="18"/>
        <w:lang w:val="es-ES_tradnl"/>
      </w:rPr>
      <w:t xml:space="preserve">Page </w:t>
    </w:r>
    <w:r w:rsidRPr="00F718FF">
      <w:rPr>
        <w:rStyle w:val="PageNumber"/>
        <w:sz w:val="18"/>
        <w:szCs w:val="18"/>
      </w:rPr>
      <w:fldChar w:fldCharType="begin"/>
    </w:r>
    <w:r w:rsidRPr="00F718FF">
      <w:rPr>
        <w:rStyle w:val="PageNumber"/>
        <w:sz w:val="18"/>
        <w:szCs w:val="18"/>
      </w:rPr>
      <w:instrText xml:space="preserve">PAGE \* MERGEFORMAT </w:instrText>
    </w:r>
    <w:r w:rsidRPr="00F718FF">
      <w:rPr>
        <w:rStyle w:val="PageNumber"/>
        <w:sz w:val="18"/>
        <w:szCs w:val="18"/>
      </w:rPr>
      <w:fldChar w:fldCharType="separate"/>
    </w:r>
    <w:r w:rsidRPr="00F718FF">
      <w:rPr>
        <w:rStyle w:val="PageNumber"/>
        <w:noProof/>
        <w:sz w:val="18"/>
        <w:szCs w:val="18"/>
      </w:rPr>
      <w:t>1</w:t>
    </w:r>
    <w:r w:rsidRPr="00F718FF">
      <w:rPr>
        <w:rStyle w:val="PageNumber"/>
        <w:sz w:val="18"/>
        <w:szCs w:val="18"/>
      </w:rPr>
      <w:fldChar w:fldCharType="end"/>
    </w:r>
    <w:r>
      <w:rPr>
        <w:rFonts w:ascii="Arial" w:eastAsia="Arial" w:hAnsi="Arial" w:cs="Times New Roman"/>
        <w:sz w:val="18"/>
        <w:szCs w:val="18"/>
        <w:lang w:val="es-ES_tradnl"/>
      </w:rPr>
      <w:t xml:space="preserve"> of </w:t>
    </w:r>
    <w:r w:rsidRPr="00F718FF">
      <w:rPr>
        <w:rStyle w:val="PageNumber"/>
        <w:sz w:val="18"/>
        <w:szCs w:val="18"/>
      </w:rPr>
      <w:fldChar w:fldCharType="begin"/>
    </w:r>
    <w:r w:rsidRPr="00F718FF">
      <w:rPr>
        <w:rStyle w:val="PageNumber"/>
        <w:sz w:val="18"/>
        <w:szCs w:val="18"/>
      </w:rPr>
      <w:instrText xml:space="preserve">NUMPAGES \* MERGEFORMAT </w:instrText>
    </w:r>
    <w:r w:rsidRPr="00F718FF">
      <w:rPr>
        <w:rStyle w:val="PageNumber"/>
        <w:sz w:val="18"/>
        <w:szCs w:val="18"/>
      </w:rPr>
      <w:fldChar w:fldCharType="separate"/>
    </w:r>
    <w:r w:rsidRPr="00F718FF">
      <w:rPr>
        <w:rStyle w:val="PageNumber"/>
        <w:noProof/>
        <w:sz w:val="18"/>
        <w:szCs w:val="18"/>
      </w:rPr>
      <w:t>20</w:t>
    </w:r>
    <w:r w:rsidRPr="00F718FF">
      <w:rPr>
        <w:rStyle w:val="PageNumber"/>
        <w:sz w:val="18"/>
        <w:szCs w:val="18"/>
      </w:rPr>
      <w:fldChar w:fldCharType="end"/>
    </w:r>
  </w:p>
  <w:p w14:paraId="5E8C5581" w14:textId="77777777" w:rsidR="00D15927" w:rsidRDefault="00D159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C31E8B" w14:textId="77777777" w:rsidR="005E0555" w:rsidRDefault="003C7813">
      <w:pPr>
        <w:spacing w:line="240" w:lineRule="auto"/>
      </w:pPr>
      <w:r>
        <w:separator/>
      </w:r>
    </w:p>
  </w:footnote>
  <w:footnote w:type="continuationSeparator" w:id="0">
    <w:p w14:paraId="06C67763" w14:textId="77777777" w:rsidR="005E0555" w:rsidRDefault="003C781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A0BF6"/>
    <w:multiLevelType w:val="multilevel"/>
    <w:tmpl w:val="0409001D"/>
    <w:numStyleLink w:val="Singlepunch"/>
  </w:abstractNum>
  <w:abstractNum w:abstractNumId="1" w15:restartNumberingAfterBreak="0">
    <w:nsid w:val="288E1CE2"/>
    <w:multiLevelType w:val="multilevel"/>
    <w:tmpl w:val="0409001D"/>
    <w:numStyleLink w:val="Multipunch"/>
  </w:abstractNum>
  <w:abstractNum w:abstractNumId="2" w15:restartNumberingAfterBreak="0">
    <w:nsid w:val="2A9C543C"/>
    <w:multiLevelType w:val="multilevel"/>
    <w:tmpl w:val="0409001D"/>
    <w:styleLink w:val="Multipunch"/>
    <w:lvl w:ilvl="0">
      <w:start w:val="1"/>
      <w:numFmt w:val="bullet"/>
      <w:lvlText w:val="▢"/>
      <w:lvlJc w:val="left"/>
      <w:pPr>
        <w:spacing w:before="120"/>
        <w:ind w:left="360"/>
      </w:pPr>
      <w:rPr>
        <w:rFonts w:ascii="Courier New" w:eastAsia="Courier New" w:hAnsi="Courier New" w:cs="Courier New"/>
        <w:color w:val="BFBFBF"/>
        <w:sz w:val="5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4A2778A6"/>
    <w:multiLevelType w:val="multilevel"/>
    <w:tmpl w:val="0409001D"/>
    <w:styleLink w:val="Singlepunch"/>
    <w:lvl w:ilvl="0">
      <w:start w:val="1"/>
      <w:numFmt w:val="bullet"/>
      <w:lvlText w:val="o"/>
      <w:lvlJc w:val="left"/>
      <w:pPr>
        <w:spacing w:before="120"/>
        <w:ind w:left="360"/>
      </w:pPr>
      <w:rPr>
        <w:rFonts w:ascii="Courier New" w:eastAsia="Courier New" w:hAnsi="Courier New" w:cs="Courier New"/>
        <w:color w:val="BFBFBF"/>
        <w:sz w:val="5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5DD51000"/>
    <w:multiLevelType w:val="hybridMultilevel"/>
    <w:tmpl w:val="2056FBB8"/>
    <w:lvl w:ilvl="0" w:tplc="E74AA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704CF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9E27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A54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C0E6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E4270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3EFA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883E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40C3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8740348">
    <w:abstractNumId w:val="2"/>
  </w:num>
  <w:num w:numId="2" w16cid:durableId="2008317950">
    <w:abstractNumId w:val="1"/>
    <w:lvlOverride w:ilvl="0">
      <w:lvl w:ilvl="0">
        <w:start w:val="1"/>
        <w:numFmt w:val="bullet"/>
        <w:lvlText w:val="▢"/>
        <w:lvlJc w:val="left"/>
        <w:pPr>
          <w:spacing w:before="120"/>
          <w:ind w:left="360"/>
        </w:pPr>
        <w:rPr>
          <w:rFonts w:ascii="Courier New" w:eastAsia="Courier New" w:hAnsi="Courier New" w:cs="Courier New"/>
          <w:color w:val="BFBFBF"/>
          <w:sz w:val="20"/>
          <w:szCs w:val="20"/>
        </w:rPr>
      </w:lvl>
    </w:lvlOverride>
  </w:num>
  <w:num w:numId="3" w16cid:durableId="1561134462">
    <w:abstractNumId w:val="3"/>
  </w:num>
  <w:num w:numId="4" w16cid:durableId="1674987458">
    <w:abstractNumId w:val="0"/>
    <w:lvlOverride w:ilvl="0">
      <w:lvl w:ilvl="0">
        <w:start w:val="1"/>
        <w:numFmt w:val="bullet"/>
        <w:lvlText w:val="o"/>
        <w:lvlJc w:val="left"/>
        <w:pPr>
          <w:spacing w:before="120"/>
          <w:ind w:left="360"/>
        </w:pPr>
        <w:rPr>
          <w:rFonts w:ascii="Courier New" w:eastAsia="Courier New" w:hAnsi="Courier New" w:cs="Courier New"/>
          <w:color w:val="BFBFBF"/>
          <w:sz w:val="20"/>
          <w:szCs w:val="20"/>
        </w:rPr>
      </w:lvl>
    </w:lvlOverride>
  </w:num>
  <w:num w:numId="5" w16cid:durableId="10095233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zMDUxNjS3sDQ0MTVT0lEKTi0uzszPAykwqgUABle4pywAAAA="/>
  </w:docVars>
  <w:rsids>
    <w:rsidRoot w:val="00F22B15"/>
    <w:rsid w:val="00035353"/>
    <w:rsid w:val="00037051"/>
    <w:rsid w:val="00045FBF"/>
    <w:rsid w:val="00061CB4"/>
    <w:rsid w:val="00064026"/>
    <w:rsid w:val="000A1696"/>
    <w:rsid w:val="000B3755"/>
    <w:rsid w:val="000C700B"/>
    <w:rsid w:val="000D1B11"/>
    <w:rsid w:val="000F33AF"/>
    <w:rsid w:val="000F43DF"/>
    <w:rsid w:val="000F474E"/>
    <w:rsid w:val="00104F41"/>
    <w:rsid w:val="00105D74"/>
    <w:rsid w:val="001201EC"/>
    <w:rsid w:val="00131AF2"/>
    <w:rsid w:val="0016336E"/>
    <w:rsid w:val="00165611"/>
    <w:rsid w:val="00167C68"/>
    <w:rsid w:val="00173A91"/>
    <w:rsid w:val="00181280"/>
    <w:rsid w:val="00183E0A"/>
    <w:rsid w:val="001973F1"/>
    <w:rsid w:val="001A5C8D"/>
    <w:rsid w:val="001B0BDC"/>
    <w:rsid w:val="001C6579"/>
    <w:rsid w:val="001D40C0"/>
    <w:rsid w:val="001E4B97"/>
    <w:rsid w:val="001F5B3F"/>
    <w:rsid w:val="001F6C00"/>
    <w:rsid w:val="001F6EDE"/>
    <w:rsid w:val="0022058E"/>
    <w:rsid w:val="0022245F"/>
    <w:rsid w:val="00224243"/>
    <w:rsid w:val="00226478"/>
    <w:rsid w:val="002400F8"/>
    <w:rsid w:val="002417CD"/>
    <w:rsid w:val="00242E5A"/>
    <w:rsid w:val="00243C5C"/>
    <w:rsid w:val="00251BB1"/>
    <w:rsid w:val="002616D3"/>
    <w:rsid w:val="00264872"/>
    <w:rsid w:val="00266DAF"/>
    <w:rsid w:val="00267736"/>
    <w:rsid w:val="00276EC3"/>
    <w:rsid w:val="00293EF6"/>
    <w:rsid w:val="002A7AA6"/>
    <w:rsid w:val="002B63B8"/>
    <w:rsid w:val="002E1B75"/>
    <w:rsid w:val="002F267F"/>
    <w:rsid w:val="00317A80"/>
    <w:rsid w:val="0033216E"/>
    <w:rsid w:val="00343869"/>
    <w:rsid w:val="00355A53"/>
    <w:rsid w:val="00380301"/>
    <w:rsid w:val="003C7813"/>
    <w:rsid w:val="003D182F"/>
    <w:rsid w:val="003D79B8"/>
    <w:rsid w:val="003E3551"/>
    <w:rsid w:val="003E6077"/>
    <w:rsid w:val="003F0220"/>
    <w:rsid w:val="003F2EC7"/>
    <w:rsid w:val="00414238"/>
    <w:rsid w:val="00416D3C"/>
    <w:rsid w:val="004461C8"/>
    <w:rsid w:val="00461022"/>
    <w:rsid w:val="00490BD3"/>
    <w:rsid w:val="004A0CF1"/>
    <w:rsid w:val="004A19E5"/>
    <w:rsid w:val="004A426C"/>
    <w:rsid w:val="004C7425"/>
    <w:rsid w:val="004D275C"/>
    <w:rsid w:val="004E7497"/>
    <w:rsid w:val="004F3E95"/>
    <w:rsid w:val="004F5D33"/>
    <w:rsid w:val="00502F11"/>
    <w:rsid w:val="00511E12"/>
    <w:rsid w:val="0051373E"/>
    <w:rsid w:val="00521599"/>
    <w:rsid w:val="00527323"/>
    <w:rsid w:val="00533815"/>
    <w:rsid w:val="0055251C"/>
    <w:rsid w:val="00564A22"/>
    <w:rsid w:val="0058184D"/>
    <w:rsid w:val="00583441"/>
    <w:rsid w:val="00590603"/>
    <w:rsid w:val="005A2C05"/>
    <w:rsid w:val="005B2D49"/>
    <w:rsid w:val="005B7DA9"/>
    <w:rsid w:val="005D0C47"/>
    <w:rsid w:val="005D284D"/>
    <w:rsid w:val="005E0555"/>
    <w:rsid w:val="005E2F56"/>
    <w:rsid w:val="005F537F"/>
    <w:rsid w:val="005F7CB1"/>
    <w:rsid w:val="00601AC5"/>
    <w:rsid w:val="0060314B"/>
    <w:rsid w:val="006265C4"/>
    <w:rsid w:val="006736EC"/>
    <w:rsid w:val="00674BB6"/>
    <w:rsid w:val="00674D51"/>
    <w:rsid w:val="006818A3"/>
    <w:rsid w:val="00681A4F"/>
    <w:rsid w:val="00684EF7"/>
    <w:rsid w:val="006A479B"/>
    <w:rsid w:val="006B7C86"/>
    <w:rsid w:val="006C2123"/>
    <w:rsid w:val="006C58C7"/>
    <w:rsid w:val="006D3E2D"/>
    <w:rsid w:val="006E3697"/>
    <w:rsid w:val="006F154B"/>
    <w:rsid w:val="007031A2"/>
    <w:rsid w:val="00703F3E"/>
    <w:rsid w:val="00745D19"/>
    <w:rsid w:val="007500DD"/>
    <w:rsid w:val="00761A31"/>
    <w:rsid w:val="00763D6E"/>
    <w:rsid w:val="00764792"/>
    <w:rsid w:val="0076562D"/>
    <w:rsid w:val="007B03CE"/>
    <w:rsid w:val="007B1059"/>
    <w:rsid w:val="007C0941"/>
    <w:rsid w:val="007E5879"/>
    <w:rsid w:val="007F68A5"/>
    <w:rsid w:val="00823B6A"/>
    <w:rsid w:val="0082486C"/>
    <w:rsid w:val="008311C3"/>
    <w:rsid w:val="00862097"/>
    <w:rsid w:val="00863C51"/>
    <w:rsid w:val="00907DD2"/>
    <w:rsid w:val="00913C23"/>
    <w:rsid w:val="009156B8"/>
    <w:rsid w:val="009203AD"/>
    <w:rsid w:val="00922F04"/>
    <w:rsid w:val="00923F44"/>
    <w:rsid w:val="00931662"/>
    <w:rsid w:val="00934504"/>
    <w:rsid w:val="00940253"/>
    <w:rsid w:val="0095745D"/>
    <w:rsid w:val="00967087"/>
    <w:rsid w:val="00971D6E"/>
    <w:rsid w:val="00983C8D"/>
    <w:rsid w:val="0098461B"/>
    <w:rsid w:val="00A32F4C"/>
    <w:rsid w:val="00A365B9"/>
    <w:rsid w:val="00A4243B"/>
    <w:rsid w:val="00A50954"/>
    <w:rsid w:val="00A60427"/>
    <w:rsid w:val="00A64B54"/>
    <w:rsid w:val="00A73B9B"/>
    <w:rsid w:val="00A76546"/>
    <w:rsid w:val="00A77055"/>
    <w:rsid w:val="00A8452F"/>
    <w:rsid w:val="00A900E6"/>
    <w:rsid w:val="00A939EB"/>
    <w:rsid w:val="00AA61D6"/>
    <w:rsid w:val="00AB16C0"/>
    <w:rsid w:val="00AE17DB"/>
    <w:rsid w:val="00B0304D"/>
    <w:rsid w:val="00B16037"/>
    <w:rsid w:val="00B41B41"/>
    <w:rsid w:val="00B42524"/>
    <w:rsid w:val="00B53D79"/>
    <w:rsid w:val="00B62441"/>
    <w:rsid w:val="00B70267"/>
    <w:rsid w:val="00BA4651"/>
    <w:rsid w:val="00BA73E6"/>
    <w:rsid w:val="00BB052D"/>
    <w:rsid w:val="00BB5267"/>
    <w:rsid w:val="00BB56BE"/>
    <w:rsid w:val="00BD2E93"/>
    <w:rsid w:val="00BE0B95"/>
    <w:rsid w:val="00BE1B20"/>
    <w:rsid w:val="00BE29B1"/>
    <w:rsid w:val="00BF0A6F"/>
    <w:rsid w:val="00BF374F"/>
    <w:rsid w:val="00C1547D"/>
    <w:rsid w:val="00C33472"/>
    <w:rsid w:val="00C50BCD"/>
    <w:rsid w:val="00C562D4"/>
    <w:rsid w:val="00C66815"/>
    <w:rsid w:val="00C73B4A"/>
    <w:rsid w:val="00C8604D"/>
    <w:rsid w:val="00C932F4"/>
    <w:rsid w:val="00CC5A33"/>
    <w:rsid w:val="00CE59A3"/>
    <w:rsid w:val="00CF0700"/>
    <w:rsid w:val="00CF425A"/>
    <w:rsid w:val="00D15927"/>
    <w:rsid w:val="00D22311"/>
    <w:rsid w:val="00D45BA2"/>
    <w:rsid w:val="00D55967"/>
    <w:rsid w:val="00D60133"/>
    <w:rsid w:val="00D63E08"/>
    <w:rsid w:val="00D73F21"/>
    <w:rsid w:val="00DA09FA"/>
    <w:rsid w:val="00DE4B45"/>
    <w:rsid w:val="00DE6631"/>
    <w:rsid w:val="00DF3078"/>
    <w:rsid w:val="00DF59F8"/>
    <w:rsid w:val="00E03C1B"/>
    <w:rsid w:val="00E13F9D"/>
    <w:rsid w:val="00E347A8"/>
    <w:rsid w:val="00E64B33"/>
    <w:rsid w:val="00E7442E"/>
    <w:rsid w:val="00E81D89"/>
    <w:rsid w:val="00E8415F"/>
    <w:rsid w:val="00E84FB2"/>
    <w:rsid w:val="00E97248"/>
    <w:rsid w:val="00EB5536"/>
    <w:rsid w:val="00EC5D71"/>
    <w:rsid w:val="00ED5C64"/>
    <w:rsid w:val="00EF21EB"/>
    <w:rsid w:val="00EF22E5"/>
    <w:rsid w:val="00EF5E45"/>
    <w:rsid w:val="00F06DCC"/>
    <w:rsid w:val="00F128D7"/>
    <w:rsid w:val="00F152BB"/>
    <w:rsid w:val="00F21CE6"/>
    <w:rsid w:val="00F22B15"/>
    <w:rsid w:val="00F37B5E"/>
    <w:rsid w:val="00F41526"/>
    <w:rsid w:val="00F43DAC"/>
    <w:rsid w:val="00F47C51"/>
    <w:rsid w:val="00F56756"/>
    <w:rsid w:val="00F70F73"/>
    <w:rsid w:val="00F718FF"/>
    <w:rsid w:val="00F96B8D"/>
    <w:rsid w:val="00FA10B8"/>
    <w:rsid w:val="00FA1EA4"/>
    <w:rsid w:val="00FB390D"/>
    <w:rsid w:val="00FB4AE9"/>
    <w:rsid w:val="00FC3DF8"/>
    <w:rsid w:val="00FC47EE"/>
    <w:rsid w:val="00FE3738"/>
    <w:rsid w:val="00FE5C74"/>
    <w:rsid w:val="00FE78D2"/>
    <w:rsid w:val="1254E5A9"/>
    <w:rsid w:val="211E3EC2"/>
    <w:rsid w:val="25AA97BB"/>
    <w:rsid w:val="3984D102"/>
    <w:rsid w:val="3E9C0A24"/>
    <w:rsid w:val="4CC36666"/>
    <w:rsid w:val="61E69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A09D2"/>
  <w15:docId w15:val="{458C15A8-CEBF-4415-BD6B-4E0748CB4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3B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QTable">
    <w:name w:val="QTable"/>
    <w:uiPriority w:val="99"/>
    <w:qFormat/>
    <w:rsid w:val="003459A3"/>
    <w:pPr>
      <w:spacing w:line="240" w:lineRule="auto"/>
    </w:pPr>
    <w:tblPr>
      <w:tblStyleRowBandSize w:val="1"/>
      <w:tblInd w:w="0" w:type="dxa"/>
      <w:tblBorders>
        <w:top w:val="single" w:sz="4" w:space="0" w:color="DDDDDD"/>
        <w:left w:val="single" w:sz="4" w:space="0" w:color="DDDDDD"/>
        <w:bottom w:val="single" w:sz="4" w:space="0" w:color="DDDDDD"/>
        <w:right w:val="single" w:sz="4" w:space="0" w:color="DDDDDD"/>
        <w:insideV w:val="single" w:sz="4" w:space="0" w:color="DDDDDD"/>
      </w:tblBorders>
      <w:tblCellMar>
        <w:top w:w="0" w:type="dxa"/>
        <w:left w:w="115" w:type="dxa"/>
        <w:bottom w:w="0" w:type="dxa"/>
        <w:right w:w="115" w:type="dxa"/>
      </w:tblCellMar>
    </w:tblPr>
    <w:tcPr>
      <w:shd w:val="clear" w:color="auto" w:fill="auto"/>
      <w:vAlign w:val="center"/>
    </w:tcPr>
  </w:style>
  <w:style w:type="table" w:customStyle="1" w:styleId="QQuestionTable">
    <w:name w:val="QQuestion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</w:tcPr>
    </w:tblStylePr>
  </w:style>
  <w:style w:type="table" w:customStyle="1" w:styleId="QQuestionTable0">
    <w:name w:val="QQuestionTable0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lastCol">
      <w:tblPr/>
      <w:tcPr>
        <w:tcBorders>
          <w:left w:val="single" w:sz="4" w:space="0" w:color="BFBFBF"/>
        </w:tcBorders>
        <w:shd w:val="clear" w:color="auto" w:fill="auto"/>
      </w:tcPr>
    </w:tblStylePr>
  </w:style>
  <w:style w:type="table" w:customStyle="1" w:styleId="QQuestionTableBipolar">
    <w:name w:val="QQuestionTableBipolar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  <w:shd w:val="clear" w:color="auto" w:fill="auto"/>
      </w:tcPr>
    </w:tblStylePr>
    <w:tblStylePr w:type="lastCol">
      <w:tblPr/>
      <w:tcPr>
        <w:tcBorders>
          <w:left w:val="single" w:sz="4" w:space="0" w:color="BFBFBF"/>
        </w:tcBorders>
        <w:shd w:val="clear" w:color="auto" w:fill="auto"/>
      </w:tcPr>
    </w:tblStylePr>
  </w:style>
  <w:style w:type="table" w:customStyle="1" w:styleId="QTextTable">
    <w:name w:val="QText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Borders>
        <w:insideH w:val="single" w:sz="4" w:space="0" w:color="BFBFBF"/>
        <w:insideV w:val="single" w:sz="4" w:space="0" w:color="BFBFBF"/>
      </w:tblBorders>
      <w:tblCellMar>
        <w:top w:w="460" w:type="dxa"/>
        <w:left w:w="115" w:type="dxa"/>
        <w:bottom w:w="460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</w:tcPr>
    </w:tblStylePr>
  </w:style>
  <w:style w:type="table" w:customStyle="1" w:styleId="QTextTable0">
    <w:name w:val="QTextTable0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Borders>
        <w:insideH w:val="single" w:sz="4" w:space="0" w:color="BFBFBF"/>
        <w:insideV w:val="single" w:sz="4" w:space="0" w:color="BFBFBF"/>
      </w:tblBorders>
      <w:tblCellMar>
        <w:top w:w="460" w:type="dxa"/>
        <w:left w:w="115" w:type="dxa"/>
        <w:bottom w:w="460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lastCol">
      <w:tblPr/>
      <w:tcPr>
        <w:tcBorders>
          <w:left w:val="single" w:sz="4" w:space="0" w:color="BFBFBF"/>
        </w:tcBorders>
      </w:tcPr>
    </w:tblStylePr>
  </w:style>
  <w:style w:type="table" w:customStyle="1" w:styleId="QVerticalGraphicSliderTable">
    <w:name w:val="QVerticalGraphicSliderTable"/>
    <w:uiPriority w:val="99"/>
    <w:qFormat/>
    <w:rsid w:val="003459A4"/>
    <w:pPr>
      <w:spacing w:line="240" w:lineRule="auto"/>
    </w:pPr>
    <w:tblPr>
      <w:tblCellMar>
        <w:top w:w="40" w:type="dxa"/>
        <w:left w:w="40" w:type="dxa"/>
        <w:bottom w:w="40" w:type="dxa"/>
        <w:right w:w="40" w:type="dxa"/>
      </w:tblCellMar>
    </w:tblPr>
    <w:tcPr>
      <w:shd w:val="clear" w:color="auto" w:fill="auto"/>
      <w:vAlign w:val="center"/>
    </w:tcPr>
    <w:tblStylePr w:type="firstCol">
      <w:pPr>
        <w:jc w:val="right"/>
      </w:pPr>
    </w:tblStylePr>
  </w:style>
  <w:style w:type="table" w:customStyle="1" w:styleId="QVerticalGraphicSliderTable0">
    <w:name w:val="QVerticalGraphicSliderTable0"/>
    <w:uiPriority w:val="99"/>
    <w:qFormat/>
    <w:rsid w:val="003459A4"/>
    <w:pPr>
      <w:spacing w:line="240" w:lineRule="auto"/>
    </w:pPr>
    <w:tblPr>
      <w:tblCellMar>
        <w:top w:w="40" w:type="dxa"/>
        <w:left w:w="40" w:type="dxa"/>
        <w:bottom w:w="40" w:type="dxa"/>
        <w:right w:w="40" w:type="dxa"/>
      </w:tblCellMar>
    </w:tblPr>
    <w:tcPr>
      <w:shd w:val="clear" w:color="auto" w:fill="auto"/>
      <w:vAlign w:val="center"/>
    </w:tcPr>
    <w:tblStylePr w:type="lastCol">
      <w:pPr>
        <w:jc w:val="left"/>
      </w:pPr>
    </w:tblStylePr>
  </w:style>
  <w:style w:type="table" w:customStyle="1" w:styleId="QHorizontalGraphicSliderTable">
    <w:name w:val="QHorizontalGraphicSliderTable"/>
    <w:uiPriority w:val="99"/>
    <w:qFormat/>
    <w:rsid w:val="003459A4"/>
    <w:pPr>
      <w:spacing w:after="120" w:line="240" w:lineRule="auto"/>
      <w:jc w:val="center"/>
    </w:pPr>
    <w:tblPr>
      <w:tblCellMar>
        <w:top w:w="40" w:type="dxa"/>
        <w:left w:w="40" w:type="dxa"/>
        <w:bottom w:w="40" w:type="dxa"/>
        <w:right w:w="40" w:type="dxa"/>
      </w:tblCellMar>
    </w:tblPr>
  </w:style>
  <w:style w:type="table" w:customStyle="1" w:styleId="QStarSliderTable">
    <w:name w:val="QStarSliderTable"/>
    <w:uiPriority w:val="99"/>
    <w:qFormat/>
    <w:rsid w:val="003459A4"/>
    <w:pPr>
      <w:spacing w:after="120" w:line="240" w:lineRule="auto"/>
      <w:jc w:val="center"/>
    </w:pPr>
    <w:tblPr>
      <w:tblCellMar>
        <w:top w:w="0" w:type="dxa"/>
        <w:left w:w="20" w:type="dxa"/>
        <w:bottom w:w="0" w:type="dxa"/>
        <w:right w:w="20" w:type="dxa"/>
      </w:tblCellMar>
    </w:tblPr>
  </w:style>
  <w:style w:type="table" w:customStyle="1" w:styleId="QStandardSliderTable">
    <w:name w:val="QStandardSliderTable"/>
    <w:uiPriority w:val="99"/>
    <w:qFormat/>
    <w:rsid w:val="003459A4"/>
    <w:pPr>
      <w:spacing w:line="240" w:lineRule="auto"/>
      <w:jc w:val="center"/>
    </w:pPr>
    <w:tblPr>
      <w:tblInd w:w="0" w:type="dxa"/>
      <w:tblBorders>
        <w:top w:val="single" w:sz="4" w:space="0" w:color="CCCCCC"/>
        <w:bottom w:val="single" w:sz="4" w:space="0" w:color="CCCCCC"/>
        <w:insideH w:val="single" w:sz="4" w:space="0" w:color="CCCCCC"/>
      </w:tblBorders>
      <w:tblCellMar>
        <w:top w:w="40" w:type="dxa"/>
        <w:left w:w="120" w:type="dxa"/>
        <w:bottom w:w="40" w:type="dxa"/>
        <w:right w:w="120" w:type="dxa"/>
      </w:tblCellMar>
    </w:tblPr>
    <w:tblStylePr w:type="firstCol">
      <w:pPr>
        <w:jc w:val="right"/>
      </w:pPr>
      <w:tblPr/>
      <w:tcPr>
        <w:tcBorders>
          <w:right w:val="single" w:sz="4" w:space="0" w:color="CCCCCC"/>
        </w:tcBorders>
      </w:tcPr>
    </w:tblStylePr>
  </w:style>
  <w:style w:type="table" w:customStyle="1" w:styleId="QStandardSliderTable0">
    <w:name w:val="QStandardSliderTable0"/>
    <w:uiPriority w:val="99"/>
    <w:qFormat/>
    <w:rsid w:val="003459A4"/>
    <w:pPr>
      <w:spacing w:line="240" w:lineRule="auto"/>
      <w:jc w:val="center"/>
    </w:pPr>
    <w:tblPr>
      <w:tblInd w:w="0" w:type="dxa"/>
      <w:tblBorders>
        <w:top w:val="single" w:sz="4" w:space="0" w:color="CCCCCC"/>
        <w:bottom w:val="single" w:sz="4" w:space="0" w:color="CCCCCC"/>
        <w:insideH w:val="single" w:sz="4" w:space="0" w:color="CCCCCC"/>
      </w:tblBorders>
      <w:tblCellMar>
        <w:top w:w="40" w:type="dxa"/>
        <w:left w:w="120" w:type="dxa"/>
        <w:bottom w:w="40" w:type="dxa"/>
        <w:right w:w="120" w:type="dxa"/>
      </w:tblCellMar>
    </w:tblPr>
    <w:tblStylePr w:type="lastCol">
      <w:pPr>
        <w:jc w:val="left"/>
      </w:pPr>
      <w:tblPr/>
      <w:tcPr>
        <w:tcBorders>
          <w:left w:val="single" w:sz="4" w:space="0" w:color="CCCCCC"/>
        </w:tcBorders>
      </w:tcPr>
    </w:tblStylePr>
  </w:style>
  <w:style w:type="table" w:customStyle="1" w:styleId="QSliderLabelsTable">
    <w:name w:val="QSliderLabelsTable"/>
    <w:uiPriority w:val="99"/>
    <w:qFormat/>
    <w:rsid w:val="003459A4"/>
    <w:pPr>
      <w:spacing w:line="240" w:lineRule="auto"/>
      <w:jc w:val="center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arSlider">
    <w:name w:val="BarSlider"/>
    <w:basedOn w:val="Normal"/>
    <w:qFormat/>
    <w:pPr>
      <w:pBdr>
        <w:top w:val="single" w:sz="160" w:space="0" w:color="499FD1"/>
      </w:pBdr>
      <w:spacing w:before="80" w:line="240" w:lineRule="auto"/>
    </w:pPr>
  </w:style>
  <w:style w:type="paragraph" w:customStyle="1" w:styleId="QSummary">
    <w:name w:val="QSummary"/>
    <w:basedOn w:val="Normal"/>
    <w:qFormat/>
    <w:rsid w:val="006A7B37"/>
    <w:rPr>
      <w:b/>
    </w:rPr>
  </w:style>
  <w:style w:type="table" w:customStyle="1" w:styleId="QQuestionIconTable">
    <w:name w:val="QQuestionIconTable"/>
    <w:uiPriority w:val="99"/>
    <w:qFormat/>
    <w:rsid w:val="003459A4"/>
    <w:pPr>
      <w:spacing w:line="240" w:lineRule="auto"/>
      <w:jc w:val="center"/>
    </w:pPr>
    <w:tblPr>
      <w:tblInd w:w="0" w:type="dxa"/>
      <w:tblCellMar>
        <w:top w:w="0" w:type="dxa"/>
        <w:left w:w="10" w:type="dxa"/>
        <w:bottom w:w="0" w:type="dxa"/>
        <w:right w:w="10" w:type="dxa"/>
      </w:tblCellMar>
    </w:tblPr>
    <w:tcPr>
      <w:shd w:val="clear" w:color="auto" w:fill="auto"/>
      <w:vAlign w:val="center"/>
    </w:tcPr>
  </w:style>
  <w:style w:type="paragraph" w:customStyle="1" w:styleId="QLabel">
    <w:name w:val="QLabel"/>
    <w:basedOn w:val="Normal"/>
    <w:qFormat/>
    <w:rsid w:val="006A7B37"/>
    <w:pPr>
      <w:pBdr>
        <w:left w:val="single" w:sz="4" w:space="4" w:color="D9D9D9" w:themeColor="background1" w:themeShade="D9"/>
        <w:right w:val="single" w:sz="4" w:space="4" w:color="D9D9D9" w:themeColor="background1" w:themeShade="D9"/>
      </w:pBdr>
      <w:shd w:val="clear" w:color="auto" w:fill="D9D9D9" w:themeFill="background1" w:themeFillShade="D9"/>
    </w:pPr>
    <w:rPr>
      <w:b/>
      <w:sz w:val="32"/>
    </w:rPr>
  </w:style>
  <w:style w:type="table" w:customStyle="1" w:styleId="QBar">
    <w:name w:val="QBar"/>
    <w:uiPriority w:val="99"/>
    <w:qFormat/>
    <w:rsid w:val="000E5A2D"/>
    <w:pPr>
      <w:spacing w:line="240" w:lineRule="auto"/>
    </w:pPr>
    <w:rPr>
      <w:sz w:val="18"/>
      <w:szCs w:val="20"/>
      <w:lang w:val="es-US" w:eastAsia="es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Col">
      <w:tblPr/>
      <w:tcPr>
        <w:shd w:val="clear" w:color="auto" w:fill="4E81E5"/>
      </w:tcPr>
    </w:tblStylePr>
  </w:style>
  <w:style w:type="table" w:customStyle="1" w:styleId="QBar0">
    <w:name w:val="QBar0"/>
    <w:uiPriority w:val="99"/>
    <w:qFormat/>
    <w:rsid w:val="000E5A2D"/>
    <w:pPr>
      <w:spacing w:line="240" w:lineRule="auto"/>
    </w:pPr>
    <w:rPr>
      <w:sz w:val="18"/>
      <w:szCs w:val="20"/>
      <w:lang w:val="es-US" w:eastAsia="es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lastCol">
      <w:tblPr/>
      <w:tcPr>
        <w:shd w:val="clear" w:color="auto" w:fill="4E81E5"/>
      </w:tcPr>
    </w:tblStylePr>
  </w:style>
  <w:style w:type="table" w:customStyle="1" w:styleId="QCompositeTable">
    <w:name w:val="QCompositeTable"/>
    <w:uiPriority w:val="99"/>
    <w:qFormat/>
    <w:rsid w:val="00702738"/>
    <w:pPr>
      <w:spacing w:line="240" w:lineRule="auto"/>
    </w:pPr>
    <w:rPr>
      <w:b/>
      <w:color w:val="FFFFFF" w:themeColor="background1"/>
      <w:sz w:val="20"/>
      <w:szCs w:val="20"/>
      <w:lang w:val="es-US" w:eastAsia="es-US"/>
    </w:rPr>
    <w:tblPr>
      <w:tblStyleRowBandSize w:val="1"/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band1Horz">
      <w:pPr>
        <w:wordWrap/>
        <w:ind w:leftChars="0" w:left="0"/>
        <w:jc w:val="center"/>
      </w:pPr>
      <w:rPr>
        <w:rFonts w:asciiTheme="minorHAnsi" w:hAnsiTheme="minorHAnsi"/>
        <w:sz w:val="22"/>
      </w:rPr>
      <w:tblPr>
        <w:tblCellMar>
          <w:top w:w="0" w:type="dxa"/>
          <w:left w:w="0" w:type="dxa"/>
          <w:bottom w:w="0" w:type="dxa"/>
          <w:right w:w="0" w:type="dxa"/>
        </w:tblCellMar>
      </w:tblPr>
      <w:tcPr>
        <w:shd w:val="clear" w:color="auto" w:fill="939598"/>
        <w:vAlign w:val="center"/>
      </w:tcPr>
    </w:tblStylePr>
  </w:style>
  <w:style w:type="paragraph" w:customStyle="1" w:styleId="WhiteText">
    <w:name w:val="WhiteText"/>
    <w:next w:val="Normal"/>
    <w:rsid w:val="00B826E1"/>
    <w:pPr>
      <w:spacing w:line="240" w:lineRule="auto"/>
    </w:pPr>
    <w:rPr>
      <w:color w:val="FFFFFF" w:themeColor="background1"/>
    </w:rPr>
  </w:style>
  <w:style w:type="paragraph" w:customStyle="1" w:styleId="WhiteCompositeLabel">
    <w:name w:val="WhiteCompositeLabel"/>
    <w:next w:val="Normal"/>
    <w:rsid w:val="008D421C"/>
    <w:pPr>
      <w:spacing w:before="43" w:after="43" w:line="240" w:lineRule="auto"/>
      <w:jc w:val="center"/>
    </w:pPr>
    <w:rPr>
      <w:rFonts w:ascii="Calibri" w:eastAsia="Times New Roman" w:hAnsi="Calibri" w:cs="Times New Roman"/>
      <w:b/>
      <w:color w:val="FFFFFF"/>
    </w:rPr>
  </w:style>
  <w:style w:type="paragraph" w:customStyle="1" w:styleId="CompositeLabel">
    <w:name w:val="CompositeLabel"/>
    <w:next w:val="Normal"/>
    <w:rsid w:val="008D421C"/>
    <w:pPr>
      <w:spacing w:before="43" w:after="43" w:line="240" w:lineRule="auto"/>
      <w:jc w:val="center"/>
    </w:pPr>
    <w:rPr>
      <w:rFonts w:ascii="Calibri" w:eastAsia="Times New Roman" w:hAnsi="Calibri" w:cs="Times New Roman"/>
      <w:b/>
    </w:rPr>
  </w:style>
  <w:style w:type="numbering" w:customStyle="1" w:styleId="Multipunch">
    <w:name w:val="Multi punch"/>
    <w:rsid w:val="00DB3BC1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DB3BC1"/>
    <w:pPr>
      <w:ind w:left="720"/>
    </w:pPr>
  </w:style>
  <w:style w:type="numbering" w:customStyle="1" w:styleId="Singlepunch">
    <w:name w:val="Single punch"/>
    <w:rsid w:val="00785425"/>
    <w:pPr>
      <w:numPr>
        <w:numId w:val="3"/>
      </w:numPr>
    </w:pPr>
  </w:style>
  <w:style w:type="paragraph" w:customStyle="1" w:styleId="QDisplayLogic">
    <w:name w:val="QDisplayLogic"/>
    <w:basedOn w:val="Normal"/>
    <w:qFormat/>
    <w:rsid w:val="00942B52"/>
    <w:pPr>
      <w:shd w:val="clear" w:color="auto" w:fill="6898BB"/>
      <w:spacing w:before="120" w:after="120" w:line="240" w:lineRule="auto"/>
    </w:pPr>
    <w:rPr>
      <w:i/>
      <w:color w:val="FFFFFF"/>
      <w:sz w:val="20"/>
    </w:rPr>
  </w:style>
  <w:style w:type="paragraph" w:customStyle="1" w:styleId="QSkipLogic">
    <w:name w:val="QSkipLogic"/>
    <w:basedOn w:val="Normal"/>
    <w:qFormat/>
    <w:rsid w:val="00942B52"/>
    <w:pPr>
      <w:shd w:val="clear" w:color="auto" w:fill="8D8D8D"/>
      <w:spacing w:before="120" w:after="120" w:line="240" w:lineRule="auto"/>
    </w:pPr>
    <w:rPr>
      <w:i/>
      <w:color w:val="FFFFFF"/>
      <w:sz w:val="20"/>
    </w:rPr>
  </w:style>
  <w:style w:type="paragraph" w:customStyle="1" w:styleId="SingleLineText">
    <w:name w:val="SingleLineText"/>
    <w:next w:val="Normal"/>
    <w:rsid w:val="00B826E1"/>
    <w:pPr>
      <w:spacing w:line="240" w:lineRule="auto"/>
    </w:pPr>
  </w:style>
  <w:style w:type="paragraph" w:customStyle="1" w:styleId="QDynamicChoices">
    <w:name w:val="QDynamicChoices"/>
    <w:basedOn w:val="Normal"/>
    <w:qFormat/>
    <w:rsid w:val="00942B52"/>
    <w:pPr>
      <w:shd w:val="clear" w:color="auto" w:fill="6FAC3D"/>
      <w:spacing w:before="120" w:after="120" w:line="240" w:lineRule="auto"/>
    </w:pPr>
    <w:rPr>
      <w:i/>
      <w:color w:val="FFFFFF"/>
      <w:sz w:val="20"/>
    </w:rPr>
  </w:style>
  <w:style w:type="paragraph" w:customStyle="1" w:styleId="QReusableChoices">
    <w:name w:val="QReusableChoices"/>
    <w:basedOn w:val="Normal"/>
    <w:qFormat/>
    <w:rsid w:val="00942B52"/>
    <w:pPr>
      <w:shd w:val="clear" w:color="auto" w:fill="3EA18E"/>
      <w:spacing w:before="120" w:after="120" w:line="240" w:lineRule="auto"/>
    </w:pPr>
    <w:rPr>
      <w:i/>
      <w:color w:val="FFFFFF"/>
      <w:sz w:val="20"/>
    </w:rPr>
  </w:style>
  <w:style w:type="paragraph" w:customStyle="1" w:styleId="H1">
    <w:name w:val="H1"/>
    <w:next w:val="Normal"/>
    <w:pPr>
      <w:spacing w:after="240" w:line="240" w:lineRule="auto"/>
    </w:pPr>
    <w:rPr>
      <w:b/>
      <w:color w:val="000000"/>
      <w:sz w:val="64"/>
      <w:szCs w:val="64"/>
    </w:rPr>
  </w:style>
  <w:style w:type="paragraph" w:customStyle="1" w:styleId="H2">
    <w:name w:val="H2"/>
    <w:next w:val="Normal"/>
    <w:pPr>
      <w:spacing w:after="240" w:line="240" w:lineRule="auto"/>
    </w:pPr>
    <w:rPr>
      <w:b/>
      <w:color w:val="000000"/>
      <w:sz w:val="48"/>
      <w:szCs w:val="48"/>
    </w:rPr>
  </w:style>
  <w:style w:type="paragraph" w:customStyle="1" w:styleId="H3">
    <w:name w:val="H3"/>
    <w:next w:val="Normal"/>
    <w:pPr>
      <w:spacing w:after="120" w:line="240" w:lineRule="auto"/>
    </w:pPr>
    <w:rPr>
      <w:b/>
      <w:color w:val="000000"/>
      <w:sz w:val="36"/>
      <w:szCs w:val="36"/>
    </w:rPr>
  </w:style>
  <w:style w:type="paragraph" w:customStyle="1" w:styleId="BlockStartLabel">
    <w:name w:val="BlockStartLabel"/>
    <w:basedOn w:val="Normal"/>
    <w:qFormat/>
    <w:pPr>
      <w:spacing w:before="120" w:after="120" w:line="240" w:lineRule="auto"/>
    </w:pPr>
    <w:rPr>
      <w:b/>
      <w:color w:val="CCCCCC"/>
    </w:rPr>
  </w:style>
  <w:style w:type="paragraph" w:customStyle="1" w:styleId="BlockEndLabel">
    <w:name w:val="BlockEndLabel"/>
    <w:basedOn w:val="Normal"/>
    <w:qFormat/>
    <w:pPr>
      <w:spacing w:before="120" w:line="240" w:lineRule="auto"/>
    </w:pPr>
    <w:rPr>
      <w:b/>
      <w:color w:val="CCCCCC"/>
    </w:rPr>
  </w:style>
  <w:style w:type="paragraph" w:customStyle="1" w:styleId="BlockSeparator">
    <w:name w:val="BlockSeparator"/>
    <w:basedOn w:val="Normal"/>
    <w:qFormat/>
    <w:pPr>
      <w:pBdr>
        <w:bottom w:val="single" w:sz="8" w:space="0" w:color="CCCCCC"/>
      </w:pBdr>
      <w:spacing w:line="120" w:lineRule="auto"/>
      <w:jc w:val="center"/>
    </w:pPr>
    <w:rPr>
      <w:b/>
      <w:color w:val="CCCCCC"/>
    </w:rPr>
  </w:style>
  <w:style w:type="paragraph" w:customStyle="1" w:styleId="QuestionSeparator">
    <w:name w:val="QuestionSeparator"/>
    <w:basedOn w:val="Normal"/>
    <w:qFormat/>
    <w:pPr>
      <w:pBdr>
        <w:top w:val="dashed" w:sz="8" w:space="0" w:color="CCCCCC"/>
      </w:pBdr>
      <w:spacing w:before="120" w:after="120" w:line="120" w:lineRule="auto"/>
    </w:pPr>
  </w:style>
  <w:style w:type="paragraph" w:customStyle="1" w:styleId="Dropdown">
    <w:name w:val="Dropdown"/>
    <w:basedOn w:val="Normal"/>
    <w:qFormat/>
    <w:pPr>
      <w:pBdr>
        <w:top w:val="single" w:sz="4" w:space="4" w:color="CCCCCC"/>
        <w:left w:val="single" w:sz="4" w:space="4" w:color="CCCCCC"/>
        <w:bottom w:val="single" w:sz="4" w:space="4" w:color="CCCCCC"/>
        <w:right w:val="single" w:sz="4" w:space="4" w:color="CCCCCC"/>
      </w:pBdr>
      <w:spacing w:before="120" w:after="120" w:line="240" w:lineRule="auto"/>
    </w:pPr>
  </w:style>
  <w:style w:type="paragraph" w:customStyle="1" w:styleId="TextEntryLine">
    <w:name w:val="TextEntryLine"/>
    <w:basedOn w:val="Normal"/>
    <w:qFormat/>
    <w:pPr>
      <w:spacing w:before="24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DD465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4654"/>
  </w:style>
  <w:style w:type="character" w:styleId="PageNumber">
    <w:name w:val="page number"/>
    <w:basedOn w:val="DefaultParagraphFont"/>
    <w:uiPriority w:val="99"/>
    <w:semiHidden/>
    <w:unhideWhenUsed/>
    <w:rsid w:val="00DD4654"/>
  </w:style>
  <w:style w:type="paragraph" w:styleId="Header">
    <w:name w:val="header"/>
    <w:basedOn w:val="Normal"/>
    <w:link w:val="HeaderChar"/>
    <w:uiPriority w:val="99"/>
    <w:unhideWhenUsed/>
    <w:rsid w:val="001E11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135"/>
  </w:style>
  <w:style w:type="paragraph" w:customStyle="1" w:styleId="SFGreen">
    <w:name w:val="SFGreen"/>
    <w:basedOn w:val="Normal"/>
    <w:qFormat/>
    <w:rsid w:val="0013AA00"/>
    <w:pPr>
      <w:pBdr>
        <w:top w:val="single" w:sz="4" w:space="4" w:color="D1D9BD"/>
        <w:left w:val="single" w:sz="4" w:space="4" w:color="D1D9BD"/>
        <w:bottom w:val="single" w:sz="4" w:space="4" w:color="D1D9BD"/>
        <w:right w:val="single" w:sz="4" w:space="4" w:color="D1D9BD"/>
      </w:pBdr>
      <w:shd w:val="clear" w:color="auto" w:fill="EDF2E3"/>
    </w:pPr>
    <w:rPr>
      <w:b/>
      <w:color w:val="809163"/>
    </w:rPr>
  </w:style>
  <w:style w:type="paragraph" w:customStyle="1" w:styleId="SFBlue">
    <w:name w:val="SFBlue"/>
    <w:basedOn w:val="Normal"/>
    <w:qFormat/>
    <w:rsid w:val="0013AB00"/>
    <w:pPr>
      <w:pBdr>
        <w:top w:val="single" w:sz="4" w:space="4" w:color="C3CDDB"/>
        <w:left w:val="single" w:sz="4" w:space="4" w:color="C3CDDB"/>
        <w:bottom w:val="single" w:sz="4" w:space="4" w:color="C3CDDB"/>
        <w:right w:val="single" w:sz="4" w:space="4" w:color="C3CDDB"/>
      </w:pBdr>
      <w:shd w:val="clear" w:color="auto" w:fill="E6ECF5"/>
    </w:pPr>
    <w:rPr>
      <w:b/>
      <w:color w:val="426092"/>
    </w:rPr>
  </w:style>
  <w:style w:type="paragraph" w:customStyle="1" w:styleId="SFPurple">
    <w:name w:val="SFPurple"/>
    <w:basedOn w:val="Normal"/>
    <w:qFormat/>
    <w:rsid w:val="0013AC00"/>
    <w:pPr>
      <w:pBdr>
        <w:top w:val="single" w:sz="4" w:space="4" w:color="D1C0D1"/>
        <w:left w:val="single" w:sz="4" w:space="4" w:color="D1C0D1"/>
        <w:bottom w:val="single" w:sz="4" w:space="4" w:color="D1C0D1"/>
        <w:right w:val="single" w:sz="4" w:space="4" w:color="D1C0D1"/>
      </w:pBdr>
      <w:shd w:val="clear" w:color="auto" w:fill="F2E3F2"/>
    </w:pPr>
    <w:rPr>
      <w:b/>
      <w:color w:val="916391"/>
    </w:rPr>
  </w:style>
  <w:style w:type="paragraph" w:customStyle="1" w:styleId="SFGray">
    <w:name w:val="SFGray"/>
    <w:basedOn w:val="Normal"/>
    <w:qFormat/>
    <w:rsid w:val="0013AD00"/>
    <w:pPr>
      <w:pBdr>
        <w:top w:val="single" w:sz="4" w:space="4" w:color="CFCFCF"/>
        <w:left w:val="single" w:sz="4" w:space="4" w:color="CFCFCF"/>
        <w:bottom w:val="single" w:sz="4" w:space="4" w:color="CFCFCF"/>
        <w:right w:val="single" w:sz="4" w:space="4" w:color="CFCFCF"/>
      </w:pBdr>
      <w:shd w:val="clear" w:color="auto" w:fill="F2F2F2"/>
    </w:pPr>
    <w:rPr>
      <w:b/>
      <w:color w:val="555555"/>
    </w:rPr>
  </w:style>
  <w:style w:type="paragraph" w:customStyle="1" w:styleId="SFRed">
    <w:name w:val="SFRed"/>
    <w:basedOn w:val="Normal"/>
    <w:qFormat/>
    <w:rsid w:val="0013AE00"/>
    <w:pPr>
      <w:pBdr>
        <w:top w:val="single" w:sz="4" w:space="4" w:color="700606"/>
        <w:left w:val="single" w:sz="4" w:space="4" w:color="700606"/>
        <w:bottom w:val="single" w:sz="4" w:space="4" w:color="700606"/>
        <w:right w:val="single" w:sz="4" w:space="4" w:color="700606"/>
      </w:pBdr>
      <w:shd w:val="clear" w:color="auto" w:fill="8C0707"/>
    </w:pPr>
    <w:rPr>
      <w:b/>
      <w:color w:val="FFFFFF"/>
    </w:rPr>
  </w:style>
  <w:style w:type="paragraph" w:customStyle="1" w:styleId="QPlaceholderAlert">
    <w:name w:val="QPlaceholderAlert"/>
    <w:basedOn w:val="Normal"/>
    <w:qFormat/>
    <w:rPr>
      <w:color w:val="FF0000"/>
    </w:rPr>
  </w:style>
  <w:style w:type="character" w:styleId="CommentReference">
    <w:name w:val="annotation reference"/>
    <w:basedOn w:val="DefaultParagraphFont"/>
    <w:uiPriority w:val="99"/>
    <w:semiHidden/>
    <w:unhideWhenUsed/>
    <w:rsid w:val="002417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417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17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17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17C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450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50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B0BDC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037051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037051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D63E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tel:800.394.336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fo@childwelfare.gov%20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%20Lyscha.Marcynyszyn@icf.com%20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Arial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40000"/>
                <a:satMod val="155000"/>
              </a:schemeClr>
            </a:gs>
            <a:gs pos="65000">
              <a:schemeClr val="phClr">
                <a:shade val="85000"/>
                <a:satMod val="155000"/>
              </a:schemeClr>
            </a:gs>
            <a:gs pos="100000">
              <a:schemeClr val="phClr">
                <a:shade val="95000"/>
                <a:satMod val="155000"/>
              </a:schemeClr>
            </a:gs>
          </a:gsLst>
          <a:lin ang="16200000" scaled="0"/>
        </a:gradFill>
      </a:fillStyleLst>
      <a:lnStyleLst>
        <a:ln w="6350" cap="rnd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  <a:ln w="34925" cap="rnd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algn="tl" rotWithShape="0">
              <a:srgbClr val="000000">
                <a:alpha val="64000"/>
              </a:srgbClr>
            </a:outerShdw>
          </a:effectLst>
        </a:effectStyle>
        <a:effectStyle>
          <a:effectLst>
            <a:outerShdw blurRad="39000" dist="25400" dir="5400000">
              <a:srgbClr val="000000">
                <a:alpha val="35000"/>
              </a:srgbClr>
            </a:outerShdw>
          </a:effectLst>
        </a:effectStyle>
        <a:effectStyle>
          <a:effectLst>
            <a:outerShdw blurRad="39000" dist="25400" dir="5400000">
              <a:srgbClr val="000000">
                <a:alpha val="35000"/>
              </a:srgbClr>
            </a:outerShdw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 prstMaterial="matte">
            <a:bevelT h="22225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50000"/>
                <a:satMod val="155000"/>
              </a:schemeClr>
            </a:gs>
            <a:gs pos="35000">
              <a:schemeClr val="phClr">
                <a:shade val="75000"/>
                <a:satMod val="155000"/>
              </a:schemeClr>
            </a:gs>
            <a:gs pos="100000">
              <a:schemeClr val="phClr">
                <a:tint val="80000"/>
                <a:satMod val="255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6D340073D92D4190D7790942D4EE51" ma:contentTypeVersion="12" ma:contentTypeDescription="Create a new document." ma:contentTypeScope="" ma:versionID="2e0be0961360f52ac1fd8e984f3b7270">
  <xsd:schema xmlns:xsd="http://www.w3.org/2001/XMLSchema" xmlns:xs="http://www.w3.org/2001/XMLSchema" xmlns:p="http://schemas.microsoft.com/office/2006/metadata/properties" xmlns:ns2="e847b06d-a24a-40c6-8f2a-5006865b8fb4" xmlns:ns3="6be3f7aa-bab6-45d2-bd26-3c6f37cf46aa" targetNamespace="http://schemas.microsoft.com/office/2006/metadata/properties" ma:root="true" ma:fieldsID="f6bd3a65221e053c399b06c2a525821f" ns2:_="" ns3:_="">
    <xsd:import namespace="e847b06d-a24a-40c6-8f2a-5006865b8fb4"/>
    <xsd:import namespace="6be3f7aa-bab6-45d2-bd26-3c6f37cf46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47b06d-a24a-40c6-8f2a-5006865b8f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e3f7aa-bab6-45d2-bd26-3c6f37cf46a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7DFF980-1922-4799-B530-26E6941141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21D168-5A32-40CC-B3C5-EB05A02DC2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47b06d-a24a-40c6-8f2a-5006865b8fb4"/>
    <ds:schemaRef ds:uri="6be3f7aa-bab6-45d2-bd26-3c6f37cf46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F171A2-F8C4-4215-B0D1-6E488D84009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50</Words>
  <Characters>8268</Characters>
  <Application>Microsoft Office Word</Application>
  <DocSecurity>4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rgeted Survey - Systemwide</vt:lpstr>
    </vt:vector>
  </TitlesOfParts>
  <Company>Qualtrics</Company>
  <LinksUpToDate>false</LinksUpToDate>
  <CharactersWithSpaces>9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geted Survey - Systemwide</dc:title>
  <dc:creator>Qualtrics</dc:creator>
  <cp:lastModifiedBy>Marcynyszyn, Lyscha</cp:lastModifiedBy>
  <cp:revision>2</cp:revision>
  <dcterms:created xsi:type="dcterms:W3CDTF">2022-05-12T23:42:00Z</dcterms:created>
  <dcterms:modified xsi:type="dcterms:W3CDTF">2022-05-12T2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6D340073D92D4190D7790942D4EE51</vt:lpwstr>
  </property>
</Properties>
</file>